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rPr>
        <w:id w:val="1656573075"/>
        <w:docPartObj>
          <w:docPartGallery w:val="Cover Pages"/>
          <w:docPartUnique/>
        </w:docPartObj>
      </w:sdtPr>
      <w:sdtEndPr>
        <w:rPr>
          <w:rFonts w:eastAsiaTheme="minorEastAsia"/>
        </w:rPr>
      </w:sdtEndPr>
      <w:sdtContent>
        <w:p w14:paraId="3EEA5216" w14:textId="5B873EB5" w:rsidR="00996E01" w:rsidRDefault="00996E01">
          <w:pPr>
            <w:pStyle w:val="NoSpacing"/>
          </w:pPr>
          <w:r>
            <w:rPr>
              <w:noProof/>
            </w:rPr>
            <mc:AlternateContent>
              <mc:Choice Requires="wpg">
                <w:drawing>
                  <wp:anchor distT="0" distB="0" distL="114300" distR="114300" simplePos="0" relativeHeight="251657216" behindDoc="1" locked="0" layoutInCell="1" allowOverlap="1" wp14:anchorId="3E5BE50B" wp14:editId="2C38E2A4">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EndPr/>
                                  <w:sdtContent>
                                    <w:p w14:paraId="59EAB884" w14:textId="02813B5A" w:rsidR="00FA00D3" w:rsidRDefault="00FA00D3">
                                      <w:pPr>
                                        <w:pStyle w:val="NoSpacing"/>
                                        <w:jc w:val="right"/>
                                        <w:rPr>
                                          <w:color w:val="FFFFFF" w:themeColor="background1"/>
                                          <w:sz w:val="28"/>
                                          <w:szCs w:val="28"/>
                                        </w:rPr>
                                      </w:pPr>
                                      <w:r>
                                        <w:rPr>
                                          <w:color w:val="FFFFFF" w:themeColor="background1"/>
                                          <w:sz w:val="28"/>
                                          <w:szCs w:val="28"/>
                                        </w:rPr>
                                        <w:t>4/30/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E5BE50B" id="Group 2" o:spid="_x0000_s1026" style="position:absolute;left:0;text-align:left;margin-left:0;margin-top:0;width:172.8pt;height:718.55pt;z-index:-251659264;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EndPr/>
                            <w:sdtContent>
                              <w:p w14:paraId="59EAB884" w14:textId="02813B5A" w:rsidR="00FA00D3" w:rsidRDefault="00FA00D3">
                                <w:pPr>
                                  <w:pStyle w:val="NoSpacing"/>
                                  <w:jc w:val="right"/>
                                  <w:rPr>
                                    <w:color w:val="FFFFFF" w:themeColor="background1"/>
                                    <w:sz w:val="28"/>
                                    <w:szCs w:val="28"/>
                                  </w:rPr>
                                </w:pPr>
                                <w:r>
                                  <w:rPr>
                                    <w:color w:val="FFFFFF" w:themeColor="background1"/>
                                    <w:sz w:val="28"/>
                                    <w:szCs w:val="28"/>
                                  </w:rPr>
                                  <w:t>4/30/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3D638BDB" wp14:editId="7645587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16D8F" w14:textId="36331873" w:rsidR="00FA00D3" w:rsidRPr="000336AF" w:rsidRDefault="00A604BB">
                                <w:pPr>
                                  <w:pStyle w:val="NoSpacing"/>
                                  <w:rPr>
                                    <w:b/>
                                    <w:bCs/>
                                    <w:color w:val="4472C4" w:themeColor="accent1"/>
                                    <w:sz w:val="26"/>
                                    <w:szCs w:val="26"/>
                                  </w:rPr>
                                </w:pPr>
                                <w:sdt>
                                  <w:sdtPr>
                                    <w:rPr>
                                      <w:b/>
                                      <w:bCs/>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A00D3" w:rsidRPr="000336AF">
                                      <w:rPr>
                                        <w:b/>
                                        <w:bCs/>
                                        <w:color w:val="4472C4" w:themeColor="accent1"/>
                                        <w:sz w:val="26"/>
                                        <w:szCs w:val="26"/>
                                      </w:rPr>
                                      <w:t>Ronit Dahiya</w:t>
                                    </w:r>
                                  </w:sdtContent>
                                </w:sdt>
                              </w:p>
                              <w:p w14:paraId="7514EF19" w14:textId="1BB67E32" w:rsidR="00FA00D3" w:rsidRPr="000336AF" w:rsidRDefault="00A604BB">
                                <w:pPr>
                                  <w:pStyle w:val="NoSpacing"/>
                                  <w:rPr>
                                    <w:i/>
                                    <w:iCs/>
                                    <w:color w:val="595959" w:themeColor="text1" w:themeTint="A6"/>
                                  </w:rPr>
                                </w:pPr>
                                <w:sdt>
                                  <w:sdtPr>
                                    <w:rPr>
                                      <w:i/>
                                      <w:iCs/>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A00D3" w:rsidRPr="000336AF">
                                      <w:rPr>
                                        <w:i/>
                                        <w:iCs/>
                                        <w:caps/>
                                        <w:color w:val="595959" w:themeColor="text1" w:themeTint="A6"/>
                                      </w:rPr>
                                      <w:t>university college dublin</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3D638BDB" id="_x0000_t202" coordsize="21600,21600" o:spt="202" path="m,l,21600r21600,l21600,xe">
                    <v:stroke joinstyle="miter"/>
                    <v:path gradientshapeok="t" o:connecttype="rect"/>
                  </v:shapetype>
                  <v:shape id="Text Box 32" o:spid="_x0000_s1055" type="#_x0000_t202" style="position:absolute;left:0;text-align:left;margin-left:0;margin-top:0;width:4in;height:28.8pt;z-index:251659264;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7C416D8F" w14:textId="36331873" w:rsidR="00FA00D3" w:rsidRPr="000336AF" w:rsidRDefault="00A604BB">
                          <w:pPr>
                            <w:pStyle w:val="NoSpacing"/>
                            <w:rPr>
                              <w:b/>
                              <w:bCs/>
                              <w:color w:val="4472C4" w:themeColor="accent1"/>
                              <w:sz w:val="26"/>
                              <w:szCs w:val="26"/>
                            </w:rPr>
                          </w:pPr>
                          <w:sdt>
                            <w:sdtPr>
                              <w:rPr>
                                <w:b/>
                                <w:bCs/>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A00D3" w:rsidRPr="000336AF">
                                <w:rPr>
                                  <w:b/>
                                  <w:bCs/>
                                  <w:color w:val="4472C4" w:themeColor="accent1"/>
                                  <w:sz w:val="26"/>
                                  <w:szCs w:val="26"/>
                                </w:rPr>
                                <w:t>Ronit Dahiya</w:t>
                              </w:r>
                            </w:sdtContent>
                          </w:sdt>
                        </w:p>
                        <w:p w14:paraId="7514EF19" w14:textId="1BB67E32" w:rsidR="00FA00D3" w:rsidRPr="000336AF" w:rsidRDefault="00A604BB">
                          <w:pPr>
                            <w:pStyle w:val="NoSpacing"/>
                            <w:rPr>
                              <w:i/>
                              <w:iCs/>
                              <w:color w:val="595959" w:themeColor="text1" w:themeTint="A6"/>
                            </w:rPr>
                          </w:pPr>
                          <w:sdt>
                            <w:sdtPr>
                              <w:rPr>
                                <w:i/>
                                <w:iCs/>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A00D3" w:rsidRPr="000336AF">
                                <w:rPr>
                                  <w:i/>
                                  <w:iCs/>
                                  <w:caps/>
                                  <w:color w:val="595959" w:themeColor="text1" w:themeTint="A6"/>
                                </w:rPr>
                                <w:t>university college dublin</w:t>
                              </w:r>
                            </w:sdtContent>
                          </w:sdt>
                        </w:p>
                      </w:txbxContent>
                    </v:textbox>
                    <w10:wrap anchorx="page" anchory="page"/>
                  </v:shape>
                </w:pict>
              </mc:Fallback>
            </mc:AlternateContent>
          </w:r>
        </w:p>
        <w:p w14:paraId="7585FA9E" w14:textId="5914B84F" w:rsidR="00996E01" w:rsidRDefault="006229D6">
          <w:r>
            <w:rPr>
              <w:noProof/>
            </w:rPr>
            <mc:AlternateContent>
              <mc:Choice Requires="wps">
                <w:drawing>
                  <wp:anchor distT="91440" distB="91440" distL="365760" distR="365760" simplePos="0" relativeHeight="251663360" behindDoc="0" locked="0" layoutInCell="1" allowOverlap="1" wp14:anchorId="481BA38F" wp14:editId="2AD92AC0">
                    <wp:simplePos x="0" y="0"/>
                    <wp:positionH relativeFrom="margin">
                      <wp:posOffset>1913890</wp:posOffset>
                    </wp:positionH>
                    <wp:positionV relativeFrom="margin">
                      <wp:posOffset>6347219</wp:posOffset>
                    </wp:positionV>
                    <wp:extent cx="3476625" cy="2066544"/>
                    <wp:effectExtent l="0" t="0" r="0" b="0"/>
                    <wp:wrapTopAndBottom/>
                    <wp:docPr id="146" name="Rectangle 146"/>
                    <wp:cNvGraphicFramePr/>
                    <a:graphic xmlns:a="http://schemas.openxmlformats.org/drawingml/2006/main">
                      <a:graphicData uri="http://schemas.microsoft.com/office/word/2010/wordprocessingShape">
                        <wps:wsp>
                          <wps:cNvSpPr/>
                          <wps:spPr>
                            <a:xfrm>
                              <a:off x="0" y="0"/>
                              <a:ext cx="3476625" cy="20665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94A95A" w14:textId="77777777" w:rsidR="006229D6" w:rsidRDefault="006229D6" w:rsidP="006229D6">
                                <w:pPr>
                                  <w:pStyle w:val="NoSpacing"/>
                                  <w:jc w:val="center"/>
                                  <w:rPr>
                                    <w:color w:val="4472C4" w:themeColor="accent1"/>
                                  </w:rPr>
                                </w:pPr>
                                <w:r>
                                  <w:rPr>
                                    <w:noProof/>
                                    <w:color w:val="4472C4" w:themeColor="accent1"/>
                                  </w:rPr>
                                  <w:drawing>
                                    <wp:inline distT="0" distB="0" distL="0" distR="0" wp14:anchorId="37E54B5C" wp14:editId="7288E3C2">
                                      <wp:extent cx="722376" cy="384048"/>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322A0C6F" w14:textId="7A9D3C3F" w:rsidR="006229D6" w:rsidRPr="00B84ABF" w:rsidRDefault="00B84ABF" w:rsidP="006229D6">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sz w:val="24"/>
                                    <w:szCs w:val="24"/>
                                  </w:rPr>
                                </w:pPr>
                                <w:r>
                                  <w:rPr>
                                    <w:color w:val="4472C4" w:themeColor="accent1"/>
                                    <w:sz w:val="24"/>
                                    <w:szCs w:val="24"/>
                                  </w:rPr>
                                  <w:t xml:space="preserve">This Document Contains </w:t>
                                </w:r>
                                <w:r w:rsidR="006229D6">
                                  <w:rPr>
                                    <w:color w:val="4472C4" w:themeColor="accent1"/>
                                    <w:sz w:val="24"/>
                                    <w:szCs w:val="24"/>
                                  </w:rPr>
                                  <w:t>Brief Description</w:t>
                                </w:r>
                                <w:r>
                                  <w:rPr>
                                    <w:color w:val="4472C4" w:themeColor="accent1"/>
                                    <w:sz w:val="24"/>
                                    <w:szCs w:val="24"/>
                                  </w:rPr>
                                  <w:t xml:space="preserve"> About The Algorithm Module Practical (1-9)</w:t>
                                </w:r>
                              </w:p>
                              <w:p w14:paraId="122BDDB6" w14:textId="77777777" w:rsidR="006229D6" w:rsidRDefault="006229D6" w:rsidP="006229D6">
                                <w:pPr>
                                  <w:pStyle w:val="NoSpacing"/>
                                  <w:spacing w:before="240"/>
                                  <w:jc w:val="center"/>
                                  <w:rPr>
                                    <w:color w:val="4472C4" w:themeColor="accent1"/>
                                  </w:rPr>
                                </w:pPr>
                                <w:r>
                                  <w:rPr>
                                    <w:noProof/>
                                    <w:color w:val="4472C4" w:themeColor="accent1"/>
                                  </w:rPr>
                                  <w:drawing>
                                    <wp:inline distT="0" distB="0" distL="0" distR="0" wp14:anchorId="0896736E" wp14:editId="0ED6F072">
                                      <wp:extent cx="374904" cy="237744"/>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w14:anchorId="481BA38F" id="Rectangle 146" o:spid="_x0000_s1056" style="position:absolute;left:0;text-align:left;margin-left:150.7pt;margin-top:499.8pt;width:273.75pt;height:162.7pt;z-index:251663360;visibility:visible;mso-wrap-style:square;mso-width-percent:700;mso-height-percent:0;mso-wrap-distance-left:28.8pt;mso-wrap-distance-top:7.2pt;mso-wrap-distance-right:28.8pt;mso-wrap-distance-bottom:7.2pt;mso-position-horizontal:absolute;mso-position-horizontal-relative:margin;mso-position-vertical:absolute;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" filled="f" stroked="f" strokeweight="1pt">
                    <v:textbox style="mso-fit-shape-to-text:t" inset="10.8pt,0,10.8pt,0">
                      <w:txbxContent>
                        <w:p w14:paraId="6494A95A" w14:textId="77777777" w:rsidR="006229D6" w:rsidRDefault="006229D6" w:rsidP="006229D6">
                          <w:pPr>
                            <w:pStyle w:val="NoSpacing"/>
                            <w:jc w:val="center"/>
                            <w:rPr>
                              <w:color w:val="4472C4" w:themeColor="accent1"/>
                            </w:rPr>
                          </w:pPr>
                          <w:r>
                            <w:rPr>
                              <w:noProof/>
                              <w:color w:val="4472C4" w:themeColor="accent1"/>
                            </w:rPr>
                            <w:drawing>
                              <wp:inline distT="0" distB="0" distL="0" distR="0" wp14:anchorId="37E54B5C" wp14:editId="7288E3C2">
                                <wp:extent cx="722376" cy="384048"/>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322A0C6F" w14:textId="7A9D3C3F" w:rsidR="006229D6" w:rsidRPr="00B84ABF" w:rsidRDefault="00B84ABF" w:rsidP="006229D6">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sz w:val="24"/>
                              <w:szCs w:val="24"/>
                            </w:rPr>
                          </w:pPr>
                          <w:r>
                            <w:rPr>
                              <w:color w:val="4472C4" w:themeColor="accent1"/>
                              <w:sz w:val="24"/>
                              <w:szCs w:val="24"/>
                            </w:rPr>
                            <w:t xml:space="preserve">This Document Contains </w:t>
                          </w:r>
                          <w:r w:rsidR="006229D6">
                            <w:rPr>
                              <w:color w:val="4472C4" w:themeColor="accent1"/>
                              <w:sz w:val="24"/>
                              <w:szCs w:val="24"/>
                            </w:rPr>
                            <w:t>Brief Description</w:t>
                          </w:r>
                          <w:r>
                            <w:rPr>
                              <w:color w:val="4472C4" w:themeColor="accent1"/>
                              <w:sz w:val="24"/>
                              <w:szCs w:val="24"/>
                            </w:rPr>
                            <w:t xml:space="preserve"> About The Algorithm Module Practical (1-9)</w:t>
                          </w:r>
                        </w:p>
                        <w:p w14:paraId="122BDDB6" w14:textId="77777777" w:rsidR="006229D6" w:rsidRDefault="006229D6" w:rsidP="006229D6">
                          <w:pPr>
                            <w:pStyle w:val="NoSpacing"/>
                            <w:spacing w:before="240"/>
                            <w:jc w:val="center"/>
                            <w:rPr>
                              <w:color w:val="4472C4" w:themeColor="accent1"/>
                            </w:rPr>
                          </w:pPr>
                          <w:r>
                            <w:rPr>
                              <w:noProof/>
                              <w:color w:val="4472C4" w:themeColor="accent1"/>
                            </w:rPr>
                            <w:drawing>
                              <wp:inline distT="0" distB="0" distL="0" distR="0" wp14:anchorId="0896736E" wp14:editId="0ED6F072">
                                <wp:extent cx="374904" cy="237744"/>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Pr>
              <w:noProof/>
            </w:rPr>
            <w:drawing>
              <wp:anchor distT="0" distB="0" distL="114300" distR="114300" simplePos="0" relativeHeight="251661312" behindDoc="0" locked="0" layoutInCell="1" allowOverlap="1" wp14:anchorId="1FDA6331" wp14:editId="0D550963">
                <wp:simplePos x="0" y="0"/>
                <wp:positionH relativeFrom="page">
                  <wp:posOffset>3199130</wp:posOffset>
                </wp:positionH>
                <wp:positionV relativeFrom="paragraph">
                  <wp:posOffset>2030730</wp:posOffset>
                </wp:positionV>
                <wp:extent cx="3283585" cy="3283585"/>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83585" cy="328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96E01">
            <w:rPr>
              <w:noProof/>
            </w:rPr>
            <mc:AlternateContent>
              <mc:Choice Requires="wps">
                <w:drawing>
                  <wp:anchor distT="0" distB="0" distL="114300" distR="114300" simplePos="0" relativeHeight="251658240" behindDoc="0" locked="0" layoutInCell="1" allowOverlap="1" wp14:anchorId="2988A975" wp14:editId="2504E8E6">
                    <wp:simplePos x="0" y="0"/>
                    <wp:positionH relativeFrom="page">
                      <wp:posOffset>3147926</wp:posOffset>
                    </wp:positionH>
                    <wp:positionV relativeFrom="page">
                      <wp:posOffset>1344873</wp:posOffset>
                    </wp:positionV>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2EE69" w14:textId="7C069D1A" w:rsidR="00FA00D3" w:rsidRDefault="00A604BB" w:rsidP="00996E01">
                                <w:pPr>
                                  <w:pStyle w:val="NoSpacing"/>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626C5">
                                      <w:rPr>
                                        <w:rFonts w:ascii="Aldhabi" w:eastAsiaTheme="majorEastAsia" w:hAnsi="Aldhabi" w:cs="Aldhabi"/>
                                        <w:color w:val="262626" w:themeColor="text1" w:themeTint="D9"/>
                                        <w:sz w:val="96"/>
                                        <w:szCs w:val="96"/>
                                      </w:rPr>
                                      <w:t>Algorithm</w:t>
                                    </w:r>
                                  </w:sdtContent>
                                </w:sdt>
                              </w:p>
                              <w:p w14:paraId="0030F9EE" w14:textId="7B929287" w:rsidR="00FA00D3" w:rsidRDefault="000336AF" w:rsidP="00996E01">
                                <w:pPr>
                                  <w:pStyle w:val="NoSpacing"/>
                                  <w:rPr>
                                    <w:color w:val="404040" w:themeColor="text1" w:themeTint="BF"/>
                                    <w:sz w:val="36"/>
                                    <w:szCs w:val="36"/>
                                  </w:rPr>
                                </w:pPr>
                                <w:sdt>
                                  <w:sdtPr>
                                    <w:rPr>
                                      <w:rFonts w:ascii="Baskerville Old Face" w:eastAsiaTheme="majorEastAsia" w:hAnsi="Baskerville Old Face" w:cs="Aldhabi"/>
                                      <w:color w:val="262626" w:themeColor="text1" w:themeTint="D9"/>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rFonts w:ascii="Baskerville Old Face" w:eastAsiaTheme="majorEastAsia" w:hAnsi="Baskerville Old Face" w:cs="Aldhabi"/>
                                        <w:color w:val="262626" w:themeColor="text1" w:themeTint="D9"/>
                                        <w:sz w:val="36"/>
                                        <w:szCs w:val="36"/>
                                      </w:rPr>
                                      <w:t xml:space="preserve">COMP20290 </w:t>
                                    </w:r>
                                    <w:r w:rsidRPr="00500C9A">
                                      <w:rPr>
                                        <w:rFonts w:ascii="Baskerville Old Face" w:eastAsiaTheme="majorEastAsia" w:hAnsi="Baskerville Old Face" w:cs="Aldhabi"/>
                                        <w:color w:val="262626" w:themeColor="text1" w:themeTint="D9"/>
                                        <w:sz w:val="36"/>
                                        <w:szCs w:val="36"/>
                                      </w:rPr>
                                      <w:t>Git Repository</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988A975" id="Text Box 1" o:spid="_x0000_s1057" type="#_x0000_t202" style="position:absolute;left:0;text-align:left;margin-left:247.85pt;margin-top:105.9pt;width:4in;height:84.25pt;z-index:251658240;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JS+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" filled="f" stroked="f" strokeweight=".5pt">
                    <v:textbox style="mso-fit-shape-to-text:t" inset="0,0,0,0">
                      <w:txbxContent>
                        <w:p w14:paraId="1C72EE69" w14:textId="7C069D1A" w:rsidR="00FA00D3" w:rsidRDefault="00A604BB" w:rsidP="00996E01">
                          <w:pPr>
                            <w:pStyle w:val="NoSpacing"/>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626C5">
                                <w:rPr>
                                  <w:rFonts w:ascii="Aldhabi" w:eastAsiaTheme="majorEastAsia" w:hAnsi="Aldhabi" w:cs="Aldhabi"/>
                                  <w:color w:val="262626" w:themeColor="text1" w:themeTint="D9"/>
                                  <w:sz w:val="96"/>
                                  <w:szCs w:val="96"/>
                                </w:rPr>
                                <w:t>Algorithm</w:t>
                              </w:r>
                            </w:sdtContent>
                          </w:sdt>
                        </w:p>
                        <w:p w14:paraId="0030F9EE" w14:textId="7B929287" w:rsidR="00FA00D3" w:rsidRDefault="000336AF" w:rsidP="00996E01">
                          <w:pPr>
                            <w:pStyle w:val="NoSpacing"/>
                            <w:rPr>
                              <w:color w:val="404040" w:themeColor="text1" w:themeTint="BF"/>
                              <w:sz w:val="36"/>
                              <w:szCs w:val="36"/>
                            </w:rPr>
                          </w:pPr>
                          <w:sdt>
                            <w:sdtPr>
                              <w:rPr>
                                <w:rFonts w:ascii="Baskerville Old Face" w:eastAsiaTheme="majorEastAsia" w:hAnsi="Baskerville Old Face" w:cs="Aldhabi"/>
                                <w:color w:val="262626" w:themeColor="text1" w:themeTint="D9"/>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rFonts w:ascii="Baskerville Old Face" w:eastAsiaTheme="majorEastAsia" w:hAnsi="Baskerville Old Face" w:cs="Aldhabi"/>
                                  <w:color w:val="262626" w:themeColor="text1" w:themeTint="D9"/>
                                  <w:sz w:val="36"/>
                                  <w:szCs w:val="36"/>
                                </w:rPr>
                                <w:t xml:space="preserve">COMP20290 </w:t>
                              </w:r>
                              <w:r w:rsidRPr="00500C9A">
                                <w:rPr>
                                  <w:rFonts w:ascii="Baskerville Old Face" w:eastAsiaTheme="majorEastAsia" w:hAnsi="Baskerville Old Face" w:cs="Aldhabi"/>
                                  <w:color w:val="262626" w:themeColor="text1" w:themeTint="D9"/>
                                  <w:sz w:val="36"/>
                                  <w:szCs w:val="36"/>
                                </w:rPr>
                                <w:t>Git Repository</w:t>
                              </w:r>
                            </w:sdtContent>
                          </w:sdt>
                        </w:p>
                      </w:txbxContent>
                    </v:textbox>
                    <w10:wrap anchorx="page" anchory="page"/>
                  </v:shape>
                </w:pict>
              </mc:Fallback>
            </mc:AlternateContent>
          </w:r>
          <w:r w:rsidR="00996E01">
            <w:br w:type="page"/>
          </w:r>
        </w:p>
      </w:sdtContent>
    </w:sdt>
    <w:p w14:paraId="3A1880AE" w14:textId="5D30F4C8" w:rsidR="007626C5" w:rsidRDefault="007626C5" w:rsidP="00FA5BA9">
      <w:pPr>
        <w:pStyle w:val="Title"/>
      </w:pPr>
      <w:r>
        <w:lastRenderedPageBreak/>
        <w:t>Practical 1</w:t>
      </w:r>
    </w:p>
    <w:p w14:paraId="69B3BB29" w14:textId="4BA37533" w:rsidR="007626C5" w:rsidRDefault="00CB62D5" w:rsidP="00CB62D5">
      <w:r>
        <w:t xml:space="preserve">In this practical, we use the Russian Peasant Algorithm to take two input from user and then multiply it to get the result. The algorithm is explained in the code. </w:t>
      </w:r>
    </w:p>
    <w:p w14:paraId="58D3F0E7" w14:textId="675CBCDF" w:rsidR="00CB62D5" w:rsidRDefault="00CB62D5" w:rsidP="00CB62D5">
      <w:r>
        <w:t>The excel file contains the computation time for number of inputs given. It also contains the graph for the same.</w:t>
      </w:r>
    </w:p>
    <w:p w14:paraId="2D6E16A9" w14:textId="43138E5F" w:rsidR="007626C5" w:rsidRPr="007626C5" w:rsidRDefault="007626C5" w:rsidP="007626C5"/>
    <w:p w14:paraId="52AF9E95" w14:textId="10614998" w:rsidR="007626C5" w:rsidRDefault="007626C5" w:rsidP="00FA5BA9">
      <w:pPr>
        <w:pStyle w:val="Title"/>
      </w:pPr>
      <w:r>
        <w:t xml:space="preserve">Practical </w:t>
      </w:r>
      <w:r>
        <w:t>2</w:t>
      </w:r>
    </w:p>
    <w:p w14:paraId="77AF7F34" w14:textId="40F9AFF4" w:rsidR="007626C5" w:rsidRDefault="00CB62D5" w:rsidP="00CB62D5">
      <w:r>
        <w:t xml:space="preserve">In this practical we learnt about the basic growth functions. We learned to calculate the growth order of several algorithm. The assignment work is submitted in the word file in </w:t>
      </w:r>
      <w:r w:rsidRPr="00CB62D5">
        <w:t>Practical2_AlgorithmCompare</w:t>
      </w:r>
      <w:r>
        <w:t xml:space="preserve"> folder. </w:t>
      </w:r>
    </w:p>
    <w:p w14:paraId="1A2AEF5D" w14:textId="77777777" w:rsidR="00FA5BA9" w:rsidRDefault="00FA5BA9" w:rsidP="00CB62D5"/>
    <w:p w14:paraId="5A39413D" w14:textId="1305709E" w:rsidR="007626C5" w:rsidRDefault="007626C5" w:rsidP="00FA5BA9">
      <w:pPr>
        <w:pStyle w:val="Title"/>
      </w:pPr>
      <w:r>
        <w:t xml:space="preserve">Practical </w:t>
      </w:r>
      <w:r w:rsidR="00B31FCF">
        <w:t>3</w:t>
      </w:r>
    </w:p>
    <w:p w14:paraId="52BE0CC1" w14:textId="7C2D8FF5" w:rsidR="00B31FCF" w:rsidRDefault="00B31FCF" w:rsidP="00B31FCF">
      <w:r>
        <w:t>In this practical we implemented Fibonacci sequence and tower of Hanoi. Both computation of Fibonacci using iterative and recursive method calculated and compared.</w:t>
      </w:r>
    </w:p>
    <w:p w14:paraId="4FF03867" w14:textId="77777777" w:rsidR="00FA5BA9" w:rsidRPr="00B31FCF" w:rsidRDefault="00FA5BA9" w:rsidP="00B31FCF"/>
    <w:p w14:paraId="7AC86D40" w14:textId="1F720F59" w:rsidR="007626C5" w:rsidRDefault="007626C5" w:rsidP="00FA5BA9">
      <w:pPr>
        <w:pStyle w:val="Title"/>
      </w:pPr>
      <w:r>
        <w:t xml:space="preserve">Practical </w:t>
      </w:r>
      <w:r w:rsidR="00B31FCF">
        <w:t>4</w:t>
      </w:r>
    </w:p>
    <w:p w14:paraId="39589063" w14:textId="4B1AB43D" w:rsidR="00E32CF9" w:rsidRDefault="00E32CF9" w:rsidP="00B31FCF">
      <w:r>
        <w:t xml:space="preserve">In this practical we implemented different sorting techniques like </w:t>
      </w:r>
      <w:proofErr w:type="spellStart"/>
      <w:r>
        <w:t>InsertionSort</w:t>
      </w:r>
      <w:proofErr w:type="spellEnd"/>
      <w:r>
        <w:t xml:space="preserve">, </w:t>
      </w:r>
      <w:proofErr w:type="spellStart"/>
      <w:r>
        <w:t>SelectionSort</w:t>
      </w:r>
      <w:proofErr w:type="spellEnd"/>
      <w:r>
        <w:t xml:space="preserve"> &amp; </w:t>
      </w:r>
      <w:proofErr w:type="spellStart"/>
      <w:r>
        <w:t>BogoSort</w:t>
      </w:r>
      <w:proofErr w:type="spellEnd"/>
      <w:r>
        <w:t xml:space="preserve">. We have also compared the computation time for the all these sorting techniques. </w:t>
      </w:r>
    </w:p>
    <w:p w14:paraId="27D48A92" w14:textId="49EA7EF6" w:rsidR="00E32CF9" w:rsidRDefault="00E32CF9" w:rsidP="00B31FCF">
      <w:r>
        <w:t>GeneratorArray is the file that creates random number of random sizes. More details are in the code. This file is used to provide different data inputs for these sorting algorithms to test their computation time.</w:t>
      </w:r>
    </w:p>
    <w:p w14:paraId="75C39D40" w14:textId="4DB0A9B9" w:rsidR="00B31FCF" w:rsidRDefault="00E32CF9" w:rsidP="00B31FCF">
      <w:r>
        <w:t xml:space="preserve">Excel sheet containing graph uploaded with the sorting algorithm implementation. </w:t>
      </w:r>
    </w:p>
    <w:p w14:paraId="0D6C040A" w14:textId="03E3A158" w:rsidR="00FA5BA9" w:rsidRDefault="00FA5BA9" w:rsidP="00B31FCF"/>
    <w:p w14:paraId="2C94D25D" w14:textId="72793EB8" w:rsidR="007626C5" w:rsidRDefault="007626C5" w:rsidP="00FA5BA9">
      <w:pPr>
        <w:pStyle w:val="Title"/>
      </w:pPr>
      <w:r>
        <w:t xml:space="preserve">Practical </w:t>
      </w:r>
      <w:r w:rsidR="004A770D">
        <w:t>5</w:t>
      </w:r>
    </w:p>
    <w:p w14:paraId="30681959" w14:textId="5BFCADD5" w:rsidR="004A770D" w:rsidRDefault="004A770D" w:rsidP="004A770D">
      <w:r>
        <w:t xml:space="preserve">In this practical we implemented different and efficient sorting technique like </w:t>
      </w:r>
      <w:proofErr w:type="spellStart"/>
      <w:r>
        <w:t>mergeSort</w:t>
      </w:r>
      <w:proofErr w:type="spellEnd"/>
      <w:r>
        <w:t>. This is more efficient than previous technique. The computation file excel is uploaded with graph</w:t>
      </w:r>
    </w:p>
    <w:p w14:paraId="571E9ABA" w14:textId="04A89448" w:rsidR="004A770D" w:rsidRDefault="004A770D" w:rsidP="004A770D">
      <w:r>
        <w:t xml:space="preserve">GeneratorArray is the file that creates random number of random sizes. More details are in the code. This file is used to provide different data inputs for </w:t>
      </w:r>
      <w:r>
        <w:t>merge</w:t>
      </w:r>
      <w:r>
        <w:t xml:space="preserve"> sorting algorithms to test their computation time.</w:t>
      </w:r>
    </w:p>
    <w:p w14:paraId="524D3F89" w14:textId="788B3924" w:rsidR="00FA5BA9" w:rsidRDefault="00FA5BA9" w:rsidP="004A770D"/>
    <w:p w14:paraId="101C1A22" w14:textId="77777777" w:rsidR="00FA5BA9" w:rsidRPr="004A770D" w:rsidRDefault="00FA5BA9" w:rsidP="004A770D"/>
    <w:p w14:paraId="136A7FDA" w14:textId="7071A91A" w:rsidR="007626C5" w:rsidRDefault="007626C5" w:rsidP="00FA5BA9">
      <w:pPr>
        <w:pStyle w:val="Title"/>
      </w:pPr>
      <w:r>
        <w:lastRenderedPageBreak/>
        <w:t xml:space="preserve">Practical </w:t>
      </w:r>
      <w:r w:rsidR="00DD1136">
        <w:t>6</w:t>
      </w:r>
    </w:p>
    <w:p w14:paraId="3597F959" w14:textId="3265C830" w:rsidR="00D81A92" w:rsidRDefault="00D81A92" w:rsidP="00D81A92">
      <w:r>
        <w:t>In th</w:t>
      </w:r>
      <w:r w:rsidR="00DD1136">
        <w:t>is practical we implemented another sorting technique quickSort.  Computation file excel is uploaded with graph.</w:t>
      </w:r>
    </w:p>
    <w:p w14:paraId="7428CA7E" w14:textId="77777777" w:rsidR="00DD1136" w:rsidRPr="004A770D" w:rsidRDefault="00DD1136" w:rsidP="00DD1136">
      <w:r>
        <w:t>GeneratorArray is the file that creates random number of random sizes. More details are in the code. This file is used to provide different data inputs for merge sorting algorithms to test their computation time.</w:t>
      </w:r>
    </w:p>
    <w:p w14:paraId="38F0D896" w14:textId="77777777" w:rsidR="00DD1136" w:rsidRPr="00D81A92" w:rsidRDefault="00DD1136" w:rsidP="00D81A92"/>
    <w:p w14:paraId="0D337C49" w14:textId="2F9522D8" w:rsidR="007626C5" w:rsidRDefault="007626C5" w:rsidP="00FA5BA9">
      <w:pPr>
        <w:pStyle w:val="Title"/>
      </w:pPr>
      <w:r>
        <w:t xml:space="preserve">Practical </w:t>
      </w:r>
      <w:r w:rsidR="00A218BE">
        <w:t>7</w:t>
      </w:r>
    </w:p>
    <w:p w14:paraId="3DB96A65" w14:textId="20B31C7B" w:rsidR="007626C5" w:rsidRDefault="00DD1136" w:rsidP="007626C5">
      <w:r>
        <w:t xml:space="preserve">In this we implemented </w:t>
      </w:r>
      <w:r w:rsidR="00A218BE">
        <w:t xml:space="preserve">a unique algorithm, knuth-morris-path algorithm which is used for string search. Its also used for pattern searching. It enable us to find a sub string inside a big database. </w:t>
      </w:r>
    </w:p>
    <w:p w14:paraId="12584E9D" w14:textId="356738CE" w:rsidR="00A218BE" w:rsidRPr="007626C5" w:rsidRDefault="00A218BE" w:rsidP="007626C5">
      <w:r>
        <w:t xml:space="preserve">Bruteforce, knurh-morris-pratt algorithm implemented. </w:t>
      </w:r>
    </w:p>
    <w:p w14:paraId="375886D4" w14:textId="21234E2A" w:rsidR="007626C5" w:rsidRDefault="00A218BE" w:rsidP="007626C5">
      <w:r>
        <w:t>We observe that the KMP differs from the brute-force algorithm by keeping track of information gained form previous comparison. Failure function shows how much last comparison can be re</w:t>
      </w:r>
      <w:r w:rsidR="006E32CC">
        <w:t>-</w:t>
      </w:r>
      <w:r>
        <w:t>u</w:t>
      </w:r>
      <w:r w:rsidR="006E32CC">
        <w:t>s</w:t>
      </w:r>
      <w:r>
        <w:t xml:space="preserve">ed if it fails. </w:t>
      </w:r>
    </w:p>
    <w:p w14:paraId="627A637E" w14:textId="77777777" w:rsidR="00FA5BA9" w:rsidRPr="007626C5" w:rsidRDefault="00FA5BA9" w:rsidP="007626C5"/>
    <w:p w14:paraId="56D2FFE3" w14:textId="67157124" w:rsidR="007626C5" w:rsidRDefault="006E32CC" w:rsidP="00FA5BA9">
      <w:pPr>
        <w:pStyle w:val="Title"/>
      </w:pPr>
      <w:r>
        <w:t>Practical 8</w:t>
      </w:r>
    </w:p>
    <w:p w14:paraId="6F46499F" w14:textId="0C47C87F" w:rsidR="007626C5" w:rsidRDefault="006E32CC" w:rsidP="006E32CC">
      <w:r>
        <w:t>Tries are implemented in this mode. They are extremely useful for finding a string/word in a dictionary of words. In the code we are able to search and also insert an element.</w:t>
      </w:r>
    </w:p>
    <w:p w14:paraId="38E35CF2" w14:textId="77777777" w:rsidR="00FA5BA9" w:rsidRDefault="00FA5BA9" w:rsidP="006E32CC"/>
    <w:p w14:paraId="3478F3BC" w14:textId="599ED6DC" w:rsidR="00B86A3D" w:rsidRDefault="00996E01" w:rsidP="00FA5BA9">
      <w:pPr>
        <w:pStyle w:val="Title"/>
      </w:pPr>
      <w:r>
        <w:t>Practical 9</w:t>
      </w:r>
    </w:p>
    <w:p w14:paraId="508EA1E2" w14:textId="7BE36687" w:rsidR="00996E01" w:rsidRDefault="006E32CC" w:rsidP="00996E01">
      <w:r>
        <w:t xml:space="preserve">Runlength encoding performed in this practical. </w:t>
      </w:r>
    </w:p>
    <w:p w14:paraId="19E4486B" w14:textId="28F90993" w:rsidR="00996E01" w:rsidRDefault="00996E01" w:rsidP="00996E01">
      <w:pPr>
        <w:pStyle w:val="ListParagraph"/>
        <w:numPr>
          <w:ilvl w:val="0"/>
          <w:numId w:val="1"/>
        </w:numPr>
      </w:pPr>
      <w:r>
        <w:t>Number of bits in the binary file ‘4run.bin’</w:t>
      </w:r>
    </w:p>
    <w:p w14:paraId="74F10CD6" w14:textId="66BCB8B5" w:rsidR="00996E01" w:rsidRDefault="00996E01" w:rsidP="00996E01">
      <w:pPr>
        <w:pStyle w:val="ListParagraph"/>
      </w:pPr>
      <w:r>
        <w:rPr>
          <w:noProof/>
        </w:rPr>
        <w:drawing>
          <wp:inline distT="0" distB="0" distL="0" distR="0" wp14:anchorId="7106DCFB" wp14:editId="2C4DC869">
            <wp:extent cx="5731510" cy="4629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62915"/>
                    </a:xfrm>
                    <a:prstGeom prst="rect">
                      <a:avLst/>
                    </a:prstGeom>
                  </pic:spPr>
                </pic:pic>
              </a:graphicData>
            </a:graphic>
          </wp:inline>
        </w:drawing>
      </w:r>
    </w:p>
    <w:p w14:paraId="68E3B2C8" w14:textId="07514D5A" w:rsidR="00996E01" w:rsidRDefault="00996E01" w:rsidP="00996E01">
      <w:pPr>
        <w:pStyle w:val="ListParagraph"/>
        <w:numPr>
          <w:ilvl w:val="2"/>
          <w:numId w:val="1"/>
        </w:numPr>
      </w:pPr>
      <w:r>
        <w:t xml:space="preserve">Command: </w:t>
      </w:r>
      <w:r w:rsidRPr="000336AF">
        <w:rPr>
          <w:b/>
          <w:bCs/>
          <w:color w:val="C00000"/>
        </w:rPr>
        <w:t>java BinaryDump 40 &lt;4runs.bin</w:t>
      </w:r>
    </w:p>
    <w:p w14:paraId="049D64EF" w14:textId="6CC9E185" w:rsidR="00996E01" w:rsidRPr="000336AF" w:rsidRDefault="00996E01" w:rsidP="00996E01">
      <w:pPr>
        <w:pStyle w:val="ListParagraph"/>
        <w:numPr>
          <w:ilvl w:val="2"/>
          <w:numId w:val="1"/>
        </w:numPr>
        <w:rPr>
          <w:b/>
          <w:bCs/>
          <w:color w:val="C00000"/>
        </w:rPr>
      </w:pPr>
      <w:r>
        <w:t xml:space="preserve">Output: </w:t>
      </w:r>
      <w:r w:rsidRPr="000336AF">
        <w:rPr>
          <w:b/>
          <w:bCs/>
          <w:color w:val="C00000"/>
        </w:rPr>
        <w:t>0000000000000001111111000000011111111111   40 bits</w:t>
      </w:r>
    </w:p>
    <w:p w14:paraId="17DD8B87" w14:textId="77777777" w:rsidR="00991A0B" w:rsidRPr="00996E01" w:rsidRDefault="00991A0B" w:rsidP="00991A0B">
      <w:pPr>
        <w:pStyle w:val="ListParagraph"/>
        <w:ind w:left="2160"/>
      </w:pPr>
    </w:p>
    <w:p w14:paraId="741F1588" w14:textId="293E7636" w:rsidR="00996E01" w:rsidRDefault="00996E01" w:rsidP="00996E01">
      <w:pPr>
        <w:pStyle w:val="ListParagraph"/>
        <w:numPr>
          <w:ilvl w:val="0"/>
          <w:numId w:val="1"/>
        </w:numPr>
      </w:pPr>
      <w:r>
        <w:t>File compressed using RunLength encoding. (Runlength &amp; BinaryDump combined)</w:t>
      </w:r>
    </w:p>
    <w:p w14:paraId="5C49C9FC" w14:textId="666FCA19" w:rsidR="00991A0B" w:rsidRDefault="00991A0B" w:rsidP="00991A0B">
      <w:pPr>
        <w:pStyle w:val="ListParagraph"/>
      </w:pPr>
      <w:r>
        <w:rPr>
          <w:noProof/>
        </w:rPr>
        <w:drawing>
          <wp:inline distT="0" distB="0" distL="0" distR="0" wp14:anchorId="69A90F60" wp14:editId="3F0E2555">
            <wp:extent cx="5731510" cy="468630"/>
            <wp:effectExtent l="0" t="0" r="254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68630"/>
                    </a:xfrm>
                    <a:prstGeom prst="rect">
                      <a:avLst/>
                    </a:prstGeom>
                  </pic:spPr>
                </pic:pic>
              </a:graphicData>
            </a:graphic>
          </wp:inline>
        </w:drawing>
      </w:r>
    </w:p>
    <w:p w14:paraId="3B2B5023" w14:textId="71618784" w:rsidR="00991A0B" w:rsidRDefault="00991A0B" w:rsidP="00991A0B">
      <w:pPr>
        <w:pStyle w:val="ListParagraph"/>
        <w:numPr>
          <w:ilvl w:val="2"/>
          <w:numId w:val="1"/>
        </w:numPr>
      </w:pPr>
      <w:r>
        <w:t xml:space="preserve">Command: </w:t>
      </w:r>
      <w:r w:rsidRPr="000336AF">
        <w:rPr>
          <w:b/>
          <w:bCs/>
          <w:color w:val="C00000"/>
        </w:rPr>
        <w:t>java Runlength - &lt;4runs.bin | java BinaryDump</w:t>
      </w:r>
    </w:p>
    <w:p w14:paraId="4598B9AE" w14:textId="19AB98A1" w:rsidR="00991A0B" w:rsidRPr="000336AF" w:rsidRDefault="00991A0B" w:rsidP="00991A0B">
      <w:pPr>
        <w:pStyle w:val="ListParagraph"/>
        <w:numPr>
          <w:ilvl w:val="2"/>
          <w:numId w:val="1"/>
        </w:numPr>
        <w:rPr>
          <w:b/>
          <w:bCs/>
          <w:color w:val="C00000"/>
        </w:rPr>
      </w:pPr>
      <w:r>
        <w:t xml:space="preserve">Output: </w:t>
      </w:r>
      <w:r>
        <w:tab/>
      </w:r>
      <w:r w:rsidR="000336AF">
        <w:tab/>
      </w:r>
      <w:r w:rsidRPr="000336AF">
        <w:rPr>
          <w:b/>
          <w:bCs/>
          <w:color w:val="C00000"/>
        </w:rPr>
        <w:t xml:space="preserve">0000111100000111 </w:t>
      </w:r>
    </w:p>
    <w:p w14:paraId="3878C0DC" w14:textId="14F52FEE" w:rsidR="00991A0B" w:rsidRPr="000336AF" w:rsidRDefault="00991A0B" w:rsidP="00991A0B">
      <w:pPr>
        <w:pStyle w:val="ListParagraph"/>
        <w:ind w:left="3600"/>
        <w:rPr>
          <w:b/>
          <w:bCs/>
          <w:color w:val="C00000"/>
        </w:rPr>
      </w:pPr>
      <w:r w:rsidRPr="000336AF">
        <w:rPr>
          <w:b/>
          <w:bCs/>
          <w:color w:val="C00000"/>
        </w:rPr>
        <w:t>0000011100001011</w:t>
      </w:r>
      <w:r w:rsidRPr="000336AF">
        <w:rPr>
          <w:b/>
          <w:bCs/>
          <w:color w:val="C00000"/>
        </w:rPr>
        <w:tab/>
      </w:r>
    </w:p>
    <w:p w14:paraId="1D3C83F9" w14:textId="5C9C2A6A" w:rsidR="00991A0B" w:rsidRPr="000336AF" w:rsidRDefault="00991A0B" w:rsidP="00991A0B">
      <w:pPr>
        <w:pStyle w:val="ListParagraph"/>
        <w:ind w:left="3600"/>
        <w:rPr>
          <w:b/>
          <w:bCs/>
          <w:color w:val="C00000"/>
        </w:rPr>
      </w:pPr>
      <w:r w:rsidRPr="000336AF">
        <w:rPr>
          <w:b/>
          <w:bCs/>
          <w:color w:val="C00000"/>
        </w:rPr>
        <w:t>32 bits</w:t>
      </w:r>
    </w:p>
    <w:p w14:paraId="6E14169F" w14:textId="77777777" w:rsidR="00991A0B" w:rsidRDefault="00991A0B" w:rsidP="00991A0B">
      <w:pPr>
        <w:pStyle w:val="ListParagraph"/>
        <w:ind w:left="3600"/>
        <w:rPr>
          <w:b/>
          <w:bCs/>
        </w:rPr>
      </w:pPr>
    </w:p>
    <w:p w14:paraId="3D76765F" w14:textId="65B40F10" w:rsidR="00991A0B" w:rsidRPr="00D179A6" w:rsidRDefault="00991A0B" w:rsidP="00991A0B">
      <w:pPr>
        <w:pStyle w:val="ListParagraph"/>
        <w:numPr>
          <w:ilvl w:val="0"/>
          <w:numId w:val="2"/>
        </w:numPr>
      </w:pPr>
      <w:r w:rsidRPr="00D179A6">
        <w:t>Compression Ratio: compressed bits/original bits</w:t>
      </w:r>
    </w:p>
    <w:p w14:paraId="47B2CBC1" w14:textId="1B66D5E1" w:rsidR="00991A0B" w:rsidRPr="00D179A6" w:rsidRDefault="00991A0B" w:rsidP="00D179A6">
      <w:pPr>
        <w:jc w:val="center"/>
        <w:rPr>
          <w:rStyle w:val="Strong"/>
        </w:rPr>
      </w:pPr>
      <w:r w:rsidRPr="00D179A6">
        <w:rPr>
          <w:rStyle w:val="Strong"/>
        </w:rPr>
        <w:t>CR = 32/40 = 0.8</w:t>
      </w:r>
    </w:p>
    <w:p w14:paraId="5327E564" w14:textId="75C769F5" w:rsidR="00991A0B" w:rsidRPr="00603711" w:rsidRDefault="00991A0B" w:rsidP="00991A0B">
      <w:pPr>
        <w:pStyle w:val="ListParagraph"/>
        <w:numPr>
          <w:ilvl w:val="0"/>
          <w:numId w:val="2"/>
        </w:numPr>
        <w:rPr>
          <w:b/>
          <w:bCs/>
        </w:rPr>
      </w:pPr>
      <w:r>
        <w:t>Now, we create another new binary file and put the compressed file into it.</w:t>
      </w:r>
    </w:p>
    <w:p w14:paraId="7E38BFE1" w14:textId="6E88F991" w:rsidR="00603711" w:rsidRPr="00991A0B" w:rsidRDefault="00603711" w:rsidP="00603711">
      <w:pPr>
        <w:pStyle w:val="ListParagraph"/>
        <w:rPr>
          <w:b/>
          <w:bCs/>
        </w:rPr>
      </w:pPr>
      <w:r>
        <w:rPr>
          <w:noProof/>
        </w:rPr>
        <w:drawing>
          <wp:inline distT="0" distB="0" distL="0" distR="0" wp14:anchorId="17DB3187" wp14:editId="1CBB08C5">
            <wp:extent cx="5731510" cy="42608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26085"/>
                    </a:xfrm>
                    <a:prstGeom prst="rect">
                      <a:avLst/>
                    </a:prstGeom>
                  </pic:spPr>
                </pic:pic>
              </a:graphicData>
            </a:graphic>
          </wp:inline>
        </w:drawing>
      </w:r>
    </w:p>
    <w:p w14:paraId="6233681F" w14:textId="0968FDB2" w:rsidR="00991A0B" w:rsidRPr="00D179A6" w:rsidRDefault="00991A0B" w:rsidP="00991A0B">
      <w:pPr>
        <w:pStyle w:val="ListParagraph"/>
        <w:numPr>
          <w:ilvl w:val="2"/>
          <w:numId w:val="2"/>
        </w:numPr>
        <w:rPr>
          <w:b/>
          <w:bCs/>
          <w:color w:val="C00000"/>
        </w:rPr>
      </w:pPr>
      <w:r>
        <w:t>Command</w:t>
      </w:r>
      <w:r w:rsidRPr="00D179A6">
        <w:rPr>
          <w:b/>
          <w:bCs/>
          <w:color w:val="C00000"/>
        </w:rPr>
        <w:t>: java BinaryDump 40 &lt;4runsrle.bin</w:t>
      </w:r>
    </w:p>
    <w:p w14:paraId="66D091A4" w14:textId="773BBB21" w:rsidR="00603711" w:rsidRPr="00D179A6" w:rsidRDefault="00991A0B" w:rsidP="00603711">
      <w:pPr>
        <w:pStyle w:val="ListParagraph"/>
        <w:numPr>
          <w:ilvl w:val="2"/>
          <w:numId w:val="2"/>
        </w:numPr>
        <w:rPr>
          <w:b/>
          <w:bCs/>
          <w:color w:val="C00000"/>
        </w:rPr>
      </w:pPr>
      <w:r>
        <w:t>Output</w:t>
      </w:r>
      <w:r w:rsidRPr="00D179A6">
        <w:rPr>
          <w:b/>
          <w:bCs/>
          <w:color w:val="C00000"/>
        </w:rPr>
        <w:t>:</w:t>
      </w:r>
      <w:r w:rsidR="00603711" w:rsidRPr="00D179A6">
        <w:rPr>
          <w:b/>
          <w:bCs/>
          <w:color w:val="C00000"/>
        </w:rPr>
        <w:t xml:space="preserve"> 00001111000001110000011100001011  32 bits</w:t>
      </w:r>
    </w:p>
    <w:p w14:paraId="1F37A18F" w14:textId="09D1317A" w:rsidR="00494B2F" w:rsidRDefault="00494B2F" w:rsidP="00FA5BA9">
      <w:pPr>
        <w:pStyle w:val="Heading1"/>
      </w:pPr>
      <w:r>
        <w:t>ASCII</w:t>
      </w:r>
    </w:p>
    <w:p w14:paraId="309624F9" w14:textId="28901551" w:rsidR="00494B2F" w:rsidRDefault="00494B2F" w:rsidP="00494B2F">
      <w:pPr>
        <w:pStyle w:val="ListParagraph"/>
        <w:numPr>
          <w:ilvl w:val="0"/>
          <w:numId w:val="1"/>
        </w:numPr>
      </w:pPr>
      <w:r>
        <w:t>Number of bits in the text file ‘</w:t>
      </w:r>
      <w:proofErr w:type="spellStart"/>
      <w:r>
        <w:t>abra.text</w:t>
      </w:r>
      <w:proofErr w:type="spellEnd"/>
      <w:r>
        <w:t>’</w:t>
      </w:r>
    </w:p>
    <w:p w14:paraId="3A8E9533" w14:textId="7B8F317A" w:rsidR="006B06A6" w:rsidRDefault="006B06A6" w:rsidP="006B06A6">
      <w:pPr>
        <w:pStyle w:val="ListParagraph"/>
      </w:pPr>
      <w:r>
        <w:rPr>
          <w:noProof/>
        </w:rPr>
        <w:drawing>
          <wp:inline distT="0" distB="0" distL="0" distR="0" wp14:anchorId="3F6A0FD4" wp14:editId="66BBEF90">
            <wp:extent cx="5351359" cy="1743075"/>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62675" cy="1746761"/>
                    </a:xfrm>
                    <a:prstGeom prst="rect">
                      <a:avLst/>
                    </a:prstGeom>
                  </pic:spPr>
                </pic:pic>
              </a:graphicData>
            </a:graphic>
          </wp:inline>
        </w:drawing>
      </w:r>
    </w:p>
    <w:p w14:paraId="0B7AA41D" w14:textId="08863E1F" w:rsidR="00494B2F" w:rsidRPr="00D179A6" w:rsidRDefault="006B06A6" w:rsidP="00494B2F">
      <w:pPr>
        <w:pStyle w:val="ListParagraph"/>
        <w:numPr>
          <w:ilvl w:val="2"/>
          <w:numId w:val="1"/>
        </w:numPr>
        <w:rPr>
          <w:b/>
          <w:bCs/>
          <w:color w:val="C00000"/>
        </w:rPr>
      </w:pPr>
      <w:r>
        <w:t>Command</w:t>
      </w:r>
      <w:r w:rsidRPr="00D179A6">
        <w:rPr>
          <w:b/>
          <w:bCs/>
          <w:color w:val="C00000"/>
        </w:rPr>
        <w:t>: java BinaryDump 8 &lt;abra.txt</w:t>
      </w:r>
    </w:p>
    <w:p w14:paraId="1E9AACB6" w14:textId="3435DA0C" w:rsidR="006B06A6" w:rsidRDefault="006B06A6" w:rsidP="006E32CC">
      <w:pPr>
        <w:pStyle w:val="ListParagraph"/>
        <w:numPr>
          <w:ilvl w:val="2"/>
          <w:numId w:val="1"/>
        </w:numPr>
        <w:rPr>
          <w:b/>
          <w:bCs/>
        </w:rPr>
      </w:pPr>
      <w:r>
        <w:t xml:space="preserve">Output:  </w:t>
      </w:r>
      <w:r>
        <w:tab/>
      </w:r>
      <w:r w:rsidRPr="00D179A6">
        <w:rPr>
          <w:b/>
          <w:bCs/>
          <w:color w:val="C00000"/>
        </w:rPr>
        <w:t>96 bits</w:t>
      </w:r>
    </w:p>
    <w:p w14:paraId="10FAE085" w14:textId="77777777" w:rsidR="006E32CC" w:rsidRPr="006E32CC" w:rsidRDefault="006E32CC" w:rsidP="006E32CC">
      <w:pPr>
        <w:rPr>
          <w:b/>
          <w:bCs/>
        </w:rPr>
      </w:pPr>
    </w:p>
    <w:p w14:paraId="6D6BDCD4" w14:textId="7C1B52EF" w:rsidR="00C86616" w:rsidRDefault="00C86616" w:rsidP="00C86616">
      <w:pPr>
        <w:pStyle w:val="ListParagraph"/>
        <w:numPr>
          <w:ilvl w:val="0"/>
          <w:numId w:val="1"/>
        </w:numPr>
      </w:pPr>
      <w:r>
        <w:t>File compressed using RunLength encoding. (Runlength &amp; BinaryDump combined)</w:t>
      </w:r>
    </w:p>
    <w:p w14:paraId="074600DD" w14:textId="239BD4FC" w:rsidR="00C86616" w:rsidRDefault="00C86616" w:rsidP="00C86616">
      <w:pPr>
        <w:pStyle w:val="ListParagraph"/>
      </w:pPr>
      <w:r>
        <w:rPr>
          <w:b/>
          <w:bCs/>
          <w:noProof/>
        </w:rPr>
        <mc:AlternateContent>
          <mc:Choice Requires="wpg">
            <w:drawing>
              <wp:inline distT="0" distB="0" distL="0" distR="0" wp14:anchorId="2C4691F4" wp14:editId="5B823ECF">
                <wp:extent cx="4413885" cy="2854325"/>
                <wp:effectExtent l="0" t="0" r="5715" b="3175"/>
                <wp:docPr id="42" name="Group 42"/>
                <wp:cNvGraphicFramePr/>
                <a:graphic xmlns:a="http://schemas.openxmlformats.org/drawingml/2006/main">
                  <a:graphicData uri="http://schemas.microsoft.com/office/word/2010/wordprocessingGroup">
                    <wpg:wgp>
                      <wpg:cNvGrpSpPr/>
                      <wpg:grpSpPr>
                        <a:xfrm>
                          <a:off x="0" y="0"/>
                          <a:ext cx="4413885" cy="2854325"/>
                          <a:chOff x="0" y="0"/>
                          <a:chExt cx="4413885" cy="2854325"/>
                        </a:xfrm>
                      </wpg:grpSpPr>
                      <pic:pic xmlns:pic="http://schemas.openxmlformats.org/drawingml/2006/picture">
                        <pic:nvPicPr>
                          <pic:cNvPr id="40" name="Picture 4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413885" cy="2854325"/>
                          </a:xfrm>
                          <a:prstGeom prst="rect">
                            <a:avLst/>
                          </a:prstGeom>
                        </pic:spPr>
                      </pic:pic>
                      <pic:pic xmlns:pic="http://schemas.openxmlformats.org/drawingml/2006/picture">
                        <pic:nvPicPr>
                          <pic:cNvPr id="39" name="Picture 39"/>
                          <pic:cNvPicPr>
                            <a:picLocks noChangeAspect="1"/>
                          </pic:cNvPicPr>
                        </pic:nvPicPr>
                        <pic:blipFill rotWithShape="1">
                          <a:blip r:embed="rId16">
                            <a:extLst>
                              <a:ext uri="{28A0092B-C50C-407E-A947-70E740481C1C}">
                                <a14:useLocalDpi xmlns:a14="http://schemas.microsoft.com/office/drawing/2010/main" val="0"/>
                              </a:ext>
                            </a:extLst>
                          </a:blip>
                          <a:srcRect b="39761"/>
                          <a:stretch/>
                        </pic:blipFill>
                        <pic:spPr bwMode="auto">
                          <a:xfrm>
                            <a:off x="505691" y="96982"/>
                            <a:ext cx="701675" cy="27571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1" name="Picture 41"/>
                          <pic:cNvPicPr>
                            <a:picLocks noChangeAspect="1"/>
                          </pic:cNvPicPr>
                        </pic:nvPicPr>
                        <pic:blipFill rotWithShape="1">
                          <a:blip r:embed="rId16">
                            <a:extLst>
                              <a:ext uri="{28A0092B-C50C-407E-A947-70E740481C1C}">
                                <a14:useLocalDpi xmlns:a14="http://schemas.microsoft.com/office/drawing/2010/main" val="0"/>
                              </a:ext>
                            </a:extLst>
                          </a:blip>
                          <a:srcRect t="55541"/>
                          <a:stretch/>
                        </pic:blipFill>
                        <pic:spPr bwMode="auto">
                          <a:xfrm>
                            <a:off x="1219200" y="117764"/>
                            <a:ext cx="701675" cy="203454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4E7711C0" id="Group 42" o:spid="_x0000_s1026" style="width:347.55pt;height:224.75pt;mso-position-horizontal-relative:char;mso-position-vertical-relative:line" coordsize="44138,28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">
                <v:shape id="Picture 40" o:spid="_x0000_s1027" type="#_x0000_t75" style="position:absolute;width:44138;height:28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">
                  <v:imagedata r:id="rId17" o:title=""/>
                </v:shape>
                <v:shape id="Picture 39" o:spid="_x0000_s1028" type="#_x0000_t75" style="position:absolute;left:5056;top:969;width:7017;height:27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">
                  <v:imagedata r:id="rId18" o:title="" cropbottom="26058f"/>
                </v:shape>
                <v:shape id="Picture 41" o:spid="_x0000_s1029" type="#_x0000_t75" style="position:absolute;left:12192;top:1177;width:7016;height:20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">
                  <v:imagedata r:id="rId18" o:title="" croptop="36399f"/>
                </v:shape>
                <w10:anchorlock/>
              </v:group>
            </w:pict>
          </mc:Fallback>
        </mc:AlternateContent>
      </w:r>
    </w:p>
    <w:p w14:paraId="6F5D19BF" w14:textId="6A66900B" w:rsidR="00C86616" w:rsidRDefault="00C86616" w:rsidP="00C86616">
      <w:pPr>
        <w:pStyle w:val="ListParagraph"/>
        <w:numPr>
          <w:ilvl w:val="2"/>
          <w:numId w:val="1"/>
        </w:numPr>
      </w:pPr>
      <w:r>
        <w:t xml:space="preserve">Command: </w:t>
      </w:r>
      <w:r w:rsidRPr="00D179A6">
        <w:rPr>
          <w:b/>
          <w:bCs/>
          <w:color w:val="C00000"/>
        </w:rPr>
        <w:t>java Runlength - &lt;abra.txt | java BinaryDump</w:t>
      </w:r>
    </w:p>
    <w:p w14:paraId="67B4B93B" w14:textId="166AEAE5" w:rsidR="00D179A6" w:rsidRPr="00D179A6" w:rsidRDefault="00C86616" w:rsidP="00D179A6">
      <w:pPr>
        <w:pStyle w:val="ListParagraph"/>
        <w:numPr>
          <w:ilvl w:val="2"/>
          <w:numId w:val="1"/>
        </w:numPr>
      </w:pPr>
      <w:r>
        <w:t xml:space="preserve">Output: </w:t>
      </w:r>
      <w:r w:rsidRPr="00D179A6">
        <w:rPr>
          <w:b/>
          <w:bCs/>
          <w:color w:val="C00000"/>
        </w:rPr>
        <w:t xml:space="preserve">416 </w:t>
      </w:r>
      <w:proofErr w:type="gramStart"/>
      <w:r w:rsidRPr="00D179A6">
        <w:rPr>
          <w:b/>
          <w:bCs/>
          <w:color w:val="C00000"/>
        </w:rPr>
        <w:t>bit</w:t>
      </w:r>
      <w:proofErr w:type="gramEnd"/>
    </w:p>
    <w:p w14:paraId="532617D2" w14:textId="77777777" w:rsidR="00D179A6" w:rsidRDefault="00D179A6" w:rsidP="00D179A6">
      <w:pPr>
        <w:pStyle w:val="ListParagraph"/>
      </w:pPr>
    </w:p>
    <w:p w14:paraId="24CD8FED" w14:textId="1CDC86A5" w:rsidR="00C86616" w:rsidRPr="000336AF" w:rsidRDefault="00C86616" w:rsidP="00C86616">
      <w:pPr>
        <w:pStyle w:val="ListParagraph"/>
        <w:numPr>
          <w:ilvl w:val="0"/>
          <w:numId w:val="1"/>
        </w:numPr>
      </w:pPr>
      <w:r w:rsidRPr="000336AF">
        <w:lastRenderedPageBreak/>
        <w:t>Compression Ratio: compressed bits/original bits</w:t>
      </w:r>
    </w:p>
    <w:p w14:paraId="0EA31C41" w14:textId="4D7FEC1C" w:rsidR="004960A8" w:rsidRPr="00D179A6" w:rsidRDefault="00C86616" w:rsidP="00D179A6">
      <w:pPr>
        <w:jc w:val="center"/>
        <w:rPr>
          <w:rStyle w:val="Strong"/>
        </w:rPr>
      </w:pPr>
      <w:r w:rsidRPr="00D179A6">
        <w:rPr>
          <w:rStyle w:val="Strong"/>
        </w:rPr>
        <w:t>CR = 96/416 = .230</w:t>
      </w:r>
    </w:p>
    <w:p w14:paraId="6B6BD4DC" w14:textId="4A2B7882" w:rsidR="004960A8" w:rsidRDefault="004960A8" w:rsidP="004960A8">
      <w:pPr>
        <w:pStyle w:val="ListParagraph"/>
        <w:numPr>
          <w:ilvl w:val="0"/>
          <w:numId w:val="1"/>
        </w:numPr>
      </w:pPr>
      <w:r>
        <w:t>My txt file original vs compressed bit.</w:t>
      </w:r>
    </w:p>
    <w:p w14:paraId="34BAD489" w14:textId="77777777" w:rsidR="00013D3B" w:rsidRDefault="009C67FE" w:rsidP="00013D3B">
      <w:pPr>
        <w:jc w:val="center"/>
      </w:pPr>
      <w:r>
        <w:rPr>
          <w:noProof/>
        </w:rPr>
        <mc:AlternateContent>
          <mc:Choice Requires="wpg">
            <w:drawing>
              <wp:inline distT="0" distB="0" distL="0" distR="0" wp14:anchorId="3F600D1F" wp14:editId="542EFA1F">
                <wp:extent cx="4544060" cy="3276600"/>
                <wp:effectExtent l="0" t="0" r="8890" b="0"/>
                <wp:docPr id="45" name="Group 45"/>
                <wp:cNvGraphicFramePr/>
                <a:graphic xmlns:a="http://schemas.openxmlformats.org/drawingml/2006/main">
                  <a:graphicData uri="http://schemas.microsoft.com/office/word/2010/wordprocessingGroup">
                    <wpg:wgp>
                      <wpg:cNvGrpSpPr/>
                      <wpg:grpSpPr>
                        <a:xfrm>
                          <a:off x="0" y="0"/>
                          <a:ext cx="4544060" cy="3276600"/>
                          <a:chOff x="0" y="0"/>
                          <a:chExt cx="4958080" cy="4006215"/>
                        </a:xfrm>
                      </wpg:grpSpPr>
                      <pic:pic xmlns:pic="http://schemas.openxmlformats.org/drawingml/2006/picture">
                        <pic:nvPicPr>
                          <pic:cNvPr id="44" name="Picture 4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2057400"/>
                            <a:ext cx="4958080" cy="1948815"/>
                          </a:xfrm>
                          <a:prstGeom prst="rect">
                            <a:avLst/>
                          </a:prstGeom>
                        </pic:spPr>
                      </pic:pic>
                      <pic:pic xmlns:pic="http://schemas.openxmlformats.org/drawingml/2006/picture">
                        <pic:nvPicPr>
                          <pic:cNvPr id="43" name="Picture 4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958080" cy="2043430"/>
                          </a:xfrm>
                          <a:prstGeom prst="rect">
                            <a:avLst/>
                          </a:prstGeom>
                        </pic:spPr>
                      </pic:pic>
                    </wpg:wgp>
                  </a:graphicData>
                </a:graphic>
              </wp:inline>
            </w:drawing>
          </mc:Choice>
          <mc:Fallback>
            <w:pict>
              <v:group w14:anchorId="7C2829E6" id="Group 45" o:spid="_x0000_s1026" style="width:357.8pt;height:258pt;mso-position-horizontal-relative:char;mso-position-vertical-relative:line" coordsize="49580,40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">
                <v:shape id="Picture 44" o:spid="_x0000_s1027" type="#_x0000_t75" style="position:absolute;top:20574;width:49580;height:19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">
                  <v:imagedata r:id="rId21" o:title=""/>
                </v:shape>
                <v:shape id="Picture 43" o:spid="_x0000_s1028" type="#_x0000_t75" style="position:absolute;width:49580;height:20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">
                  <v:imagedata r:id="rId22" o:title=""/>
                </v:shape>
                <w10:anchorlock/>
              </v:group>
            </w:pict>
          </mc:Fallback>
        </mc:AlternateContent>
      </w:r>
    </w:p>
    <w:p w14:paraId="74F1E30D" w14:textId="03251D18" w:rsidR="004960A8" w:rsidRPr="00D179A6" w:rsidRDefault="004960A8" w:rsidP="00FA5BA9">
      <w:pPr>
        <w:pStyle w:val="Heading3"/>
        <w:jc w:val="center"/>
        <w:rPr>
          <w:rStyle w:val="Strong"/>
        </w:rPr>
      </w:pPr>
      <w:r w:rsidRPr="00D179A6">
        <w:rPr>
          <w:rStyle w:val="Strong"/>
        </w:rPr>
        <w:t>Compression Ratio: 2072/9232 =0.224</w:t>
      </w:r>
    </w:p>
    <w:p w14:paraId="41D9CB4E" w14:textId="77777777" w:rsidR="009546BD" w:rsidRPr="009546BD" w:rsidRDefault="009546BD" w:rsidP="009546BD"/>
    <w:p w14:paraId="5C63C1FA" w14:textId="18325E4F" w:rsidR="008B4C81" w:rsidRDefault="008B4C81" w:rsidP="00FA5BA9">
      <w:pPr>
        <w:pStyle w:val="Heading2"/>
      </w:pPr>
      <w:r>
        <w:t>Reason:</w:t>
      </w:r>
      <w:r w:rsidR="00FA5BA9">
        <w:t xml:space="preserve"> </w:t>
      </w:r>
    </w:p>
    <w:p w14:paraId="0A2BAC70" w14:textId="77777777" w:rsidR="009546BD" w:rsidRDefault="00FA5BA9" w:rsidP="00FA5BA9">
      <w:r>
        <w:t xml:space="preserve">RunLength Encoding </w:t>
      </w:r>
      <w:r w:rsidR="009546BD">
        <w:t xml:space="preserve"> is a lossless algorithm that performs good compression only in certain file types. What it does is simply replaces the data values in a file with a count number and a single value.</w:t>
      </w:r>
    </w:p>
    <w:p w14:paraId="5F58B498" w14:textId="7B731573" w:rsidR="00FA5BA9" w:rsidRDefault="009546BD" w:rsidP="00FA5BA9">
      <w:r>
        <w:t xml:space="preserve">Its worth noting that it is only effective when there are more than 4 characters sequence repeating as three character would result in coding two repeating characters which ultimately increase the size of file, thus defeating its purpose.  </w:t>
      </w:r>
    </w:p>
    <w:p w14:paraId="0DCD3840" w14:textId="32172428" w:rsidR="009546BD" w:rsidRDefault="009546BD" w:rsidP="00FA5BA9">
      <w:r>
        <w:t xml:space="preserve">Since in the above the character are large, so runLength encoding reduces the size of the file, thus performing good compression. </w:t>
      </w:r>
    </w:p>
    <w:p w14:paraId="3CD2D67E" w14:textId="7F7B6FF1" w:rsidR="00D179A6" w:rsidRDefault="00D179A6" w:rsidP="00FA5BA9"/>
    <w:p w14:paraId="0D954AAB" w14:textId="24C6B453" w:rsidR="00FA5BA9" w:rsidRPr="00FA5BA9" w:rsidRDefault="009546BD" w:rsidP="009546BD">
      <w:pPr>
        <w:pStyle w:val="Heading1"/>
      </w:pPr>
      <w:r>
        <w:t>B</w:t>
      </w:r>
      <w:r w:rsidR="009C67FE">
        <w:t xml:space="preserve">itmap </w:t>
      </w:r>
      <w:r w:rsidR="009C67FE" w:rsidRPr="00FA5BA9">
        <w:t>Compression</w:t>
      </w:r>
    </w:p>
    <w:p w14:paraId="75D31569" w14:textId="49F74331" w:rsidR="00FA5BA9" w:rsidRPr="00FA5BA9" w:rsidRDefault="00FA5BA9" w:rsidP="00FA5BA9">
      <w:pPr>
        <w:pStyle w:val="Heading2"/>
      </w:pPr>
      <w:r>
        <w:t>Small Bitmap File (x48)</w:t>
      </w:r>
    </w:p>
    <w:p w14:paraId="4DEB98E4" w14:textId="1FD64147" w:rsidR="009C67FE" w:rsidRDefault="009C67FE" w:rsidP="009C67FE">
      <w:pPr>
        <w:pStyle w:val="ListParagraph"/>
        <w:numPr>
          <w:ilvl w:val="0"/>
          <w:numId w:val="8"/>
        </w:numPr>
      </w:pPr>
      <w:r>
        <w:t>Number of bits in bitmap file q32x48.bi</w:t>
      </w:r>
      <w:r w:rsidR="00FA00D3">
        <w:t>n</w:t>
      </w:r>
    </w:p>
    <w:p w14:paraId="1D318AA2" w14:textId="2DA34CD4" w:rsidR="009C67FE" w:rsidRDefault="009C67FE" w:rsidP="009546BD">
      <w:pPr>
        <w:jc w:val="center"/>
      </w:pPr>
      <w:r>
        <w:rPr>
          <w:noProof/>
        </w:rPr>
        <w:lastRenderedPageBreak/>
        <w:drawing>
          <wp:inline distT="0" distB="0" distL="0" distR="0" wp14:anchorId="5C324844" wp14:editId="551400E4">
            <wp:extent cx="5343525" cy="143030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65852" cy="1436284"/>
                    </a:xfrm>
                    <a:prstGeom prst="rect">
                      <a:avLst/>
                    </a:prstGeom>
                  </pic:spPr>
                </pic:pic>
              </a:graphicData>
            </a:graphic>
          </wp:inline>
        </w:drawing>
      </w:r>
    </w:p>
    <w:p w14:paraId="6CC73DC6" w14:textId="2772A492" w:rsidR="00FA00D3" w:rsidRPr="009C67FE" w:rsidRDefault="00FA00D3" w:rsidP="009C67FE">
      <w:pPr>
        <w:pStyle w:val="ListParagraph"/>
        <w:numPr>
          <w:ilvl w:val="0"/>
          <w:numId w:val="8"/>
        </w:numPr>
      </w:pPr>
      <w:r>
        <w:t>Number of bits in bitmap file q32x48rle.bin</w:t>
      </w:r>
    </w:p>
    <w:p w14:paraId="50BD3860" w14:textId="436652EF" w:rsidR="00013D3B" w:rsidRDefault="009C67FE" w:rsidP="00D179A6">
      <w:pPr>
        <w:jc w:val="center"/>
        <w:rPr>
          <w:noProof/>
        </w:rPr>
      </w:pPr>
      <w:r>
        <w:rPr>
          <w:noProof/>
        </w:rPr>
        <w:drawing>
          <wp:inline distT="0" distB="0" distL="0" distR="0" wp14:anchorId="5F03CFA0" wp14:editId="57C4D820">
            <wp:extent cx="5438775" cy="1482316"/>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68319" cy="1490368"/>
                    </a:xfrm>
                    <a:prstGeom prst="rect">
                      <a:avLst/>
                    </a:prstGeom>
                  </pic:spPr>
                </pic:pic>
              </a:graphicData>
            </a:graphic>
          </wp:inline>
        </w:drawing>
      </w:r>
    </w:p>
    <w:p w14:paraId="79C2D846" w14:textId="603EB314" w:rsidR="00FA5BA9" w:rsidRPr="00D179A6" w:rsidRDefault="00013D3B" w:rsidP="00FA5BA9">
      <w:pPr>
        <w:pStyle w:val="Heading3"/>
        <w:jc w:val="center"/>
        <w:rPr>
          <w:rStyle w:val="Strong"/>
        </w:rPr>
      </w:pPr>
      <w:r w:rsidRPr="00D179A6">
        <w:rPr>
          <w:rStyle w:val="Strong"/>
        </w:rPr>
        <w:t>Compression Ratio: 1536/1144 = 1.34</w:t>
      </w:r>
    </w:p>
    <w:p w14:paraId="6068EBF1" w14:textId="77777777" w:rsidR="00FA5BA9" w:rsidRPr="00FA5BA9" w:rsidRDefault="00FA5BA9" w:rsidP="00FA5BA9">
      <w:pPr>
        <w:rPr>
          <w:b/>
          <w:bCs/>
        </w:rPr>
      </w:pPr>
    </w:p>
    <w:p w14:paraId="3CBD40A8" w14:textId="156A0FC1" w:rsidR="00013D3B" w:rsidRPr="00FA5BA9" w:rsidRDefault="00FA5BA9" w:rsidP="00FA5BA9">
      <w:pPr>
        <w:pStyle w:val="Heading2"/>
      </w:pPr>
      <w:r>
        <w:t>Big Bitmap File (x96)</w:t>
      </w:r>
    </w:p>
    <w:p w14:paraId="0669FF18" w14:textId="4648D503" w:rsidR="00013D3B" w:rsidRDefault="00013D3B" w:rsidP="00013D3B">
      <w:pPr>
        <w:pStyle w:val="ListParagraph"/>
        <w:numPr>
          <w:ilvl w:val="0"/>
          <w:numId w:val="8"/>
        </w:numPr>
      </w:pPr>
      <w:r>
        <w:t xml:space="preserve">Number of bits in bitmap file x96 : </w:t>
      </w:r>
      <w:r w:rsidRPr="00D179A6">
        <w:rPr>
          <w:b/>
          <w:bCs/>
          <w:color w:val="C00000"/>
        </w:rPr>
        <w:t>6144 bits</w:t>
      </w:r>
    </w:p>
    <w:p w14:paraId="7320B26C" w14:textId="429AF52C" w:rsidR="00013D3B" w:rsidRDefault="00013D3B" w:rsidP="00013D3B">
      <w:pPr>
        <w:tabs>
          <w:tab w:val="left" w:pos="3316"/>
        </w:tabs>
      </w:pPr>
      <w:r>
        <w:rPr>
          <w:noProof/>
        </w:rPr>
        <w:drawing>
          <wp:inline distT="0" distB="0" distL="0" distR="0" wp14:anchorId="4DBC69D5" wp14:editId="51E9C6C6">
            <wp:extent cx="5731510" cy="988695"/>
            <wp:effectExtent l="0" t="0" r="254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988695"/>
                    </a:xfrm>
                    <a:prstGeom prst="rect">
                      <a:avLst/>
                    </a:prstGeom>
                  </pic:spPr>
                </pic:pic>
              </a:graphicData>
            </a:graphic>
          </wp:inline>
        </w:drawing>
      </w:r>
    </w:p>
    <w:p w14:paraId="1DF8A455" w14:textId="787E12A9" w:rsidR="00013D3B" w:rsidRPr="00013D3B" w:rsidRDefault="00013D3B" w:rsidP="00013D3B">
      <w:pPr>
        <w:pStyle w:val="ListParagraph"/>
        <w:numPr>
          <w:ilvl w:val="0"/>
          <w:numId w:val="9"/>
        </w:numPr>
        <w:rPr>
          <w:b/>
          <w:bCs/>
        </w:rPr>
      </w:pPr>
      <w:r>
        <w:t xml:space="preserve">Compressed file bit: </w:t>
      </w:r>
      <w:r w:rsidRPr="00D179A6">
        <w:rPr>
          <w:b/>
          <w:bCs/>
          <w:color w:val="C00000"/>
        </w:rPr>
        <w:t>2296bit</w:t>
      </w:r>
    </w:p>
    <w:p w14:paraId="179EC300" w14:textId="0A94D942" w:rsidR="00013D3B" w:rsidRPr="00013D3B" w:rsidRDefault="00013D3B" w:rsidP="00013D3B">
      <w:pPr>
        <w:rPr>
          <w:b/>
          <w:bCs/>
        </w:rPr>
      </w:pPr>
      <w:r>
        <w:rPr>
          <w:noProof/>
        </w:rPr>
        <w:drawing>
          <wp:inline distT="0" distB="0" distL="0" distR="0" wp14:anchorId="0B5F6D94" wp14:editId="30BB33A8">
            <wp:extent cx="5731510" cy="132016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320165"/>
                    </a:xfrm>
                    <a:prstGeom prst="rect">
                      <a:avLst/>
                    </a:prstGeom>
                  </pic:spPr>
                </pic:pic>
              </a:graphicData>
            </a:graphic>
          </wp:inline>
        </w:drawing>
      </w:r>
    </w:p>
    <w:p w14:paraId="4C7E45EE" w14:textId="18B991D8" w:rsidR="00013D3B" w:rsidRPr="00D179A6" w:rsidRDefault="00013D3B" w:rsidP="00D179A6">
      <w:pPr>
        <w:pStyle w:val="Heading3"/>
        <w:jc w:val="center"/>
        <w:rPr>
          <w:rStyle w:val="Strong"/>
        </w:rPr>
      </w:pPr>
      <w:r w:rsidRPr="00D179A6">
        <w:rPr>
          <w:rStyle w:val="Strong"/>
        </w:rPr>
        <w:t>Compression ratio: 6144/2296 = 2.67</w:t>
      </w:r>
    </w:p>
    <w:sectPr w:rsidR="00013D3B" w:rsidRPr="00D179A6" w:rsidSect="000336AF">
      <w:headerReference w:type="default" r:id="rId27"/>
      <w:footerReference w:type="default" r:id="rId28"/>
      <w:pgSz w:w="11906" w:h="16838"/>
      <w:pgMar w:top="1440" w:right="1440" w:bottom="1440" w:left="1440" w:header="708" w:footer="708" w:gutter="0"/>
      <w:pgBorders w:offsetFrom="page">
        <w:top w:val="dashDotStroked" w:sz="24" w:space="18" w:color="auto"/>
        <w:left w:val="dashDotStroked" w:sz="24" w:space="22" w:color="auto"/>
        <w:bottom w:val="dashDotStroked" w:sz="24" w:space="18" w:color="auto"/>
        <w:right w:val="dashDotStroked" w:sz="24" w:space="18"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131FD" w14:textId="77777777" w:rsidR="00A604BB" w:rsidRDefault="00A604BB" w:rsidP="00765FCE">
      <w:pPr>
        <w:spacing w:after="0" w:line="240" w:lineRule="auto"/>
      </w:pPr>
      <w:r>
        <w:separator/>
      </w:r>
    </w:p>
  </w:endnote>
  <w:endnote w:type="continuationSeparator" w:id="0">
    <w:p w14:paraId="70B41A49" w14:textId="77777777" w:rsidR="00A604BB" w:rsidRDefault="00A604BB" w:rsidP="00765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ldhabi">
    <w:altName w:val="Aldhabi"/>
    <w:charset w:val="B2"/>
    <w:family w:val="auto"/>
    <w:pitch w:val="variable"/>
    <w:sig w:usb0="80002007" w:usb1="80000000" w:usb2="00000008" w:usb3="00000000" w:csb0="00000041" w:csb1="00000000"/>
  </w:font>
  <w:font w:name="Baskerville Old Face">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3860D" w14:textId="77777777" w:rsidR="00765FCE" w:rsidRDefault="00765FCE">
    <w:pPr>
      <w:pStyle w:val="Header"/>
      <w:pBdr>
        <w:top w:val="single" w:sz="6" w:space="10" w:color="4472C4" w:themeColor="accent1"/>
      </w:pBdr>
      <w:spacing w:before="240"/>
      <w:jc w:val="center"/>
      <w:rPr>
        <w:color w:val="4472C4" w:themeColor="accent1"/>
      </w:rPr>
    </w:pPr>
    <w:r>
      <w:rPr>
        <w:noProof/>
        <w:color w:val="4472C4" w:themeColor="accent1"/>
      </w:rPr>
      <w:drawing>
        <wp:inline distT="0" distB="0" distL="0" distR="0" wp14:anchorId="138A5C38" wp14:editId="3E008C5D">
          <wp:extent cx="438912" cy="276973"/>
          <wp:effectExtent l="0" t="0" r="0" b="889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14:paraId="295FE75D" w14:textId="77777777" w:rsidR="00765FCE" w:rsidRDefault="00765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E60D8" w14:textId="77777777" w:rsidR="00A604BB" w:rsidRDefault="00A604BB" w:rsidP="00765FCE">
      <w:pPr>
        <w:spacing w:after="0" w:line="240" w:lineRule="auto"/>
      </w:pPr>
      <w:r>
        <w:separator/>
      </w:r>
    </w:p>
  </w:footnote>
  <w:footnote w:type="continuationSeparator" w:id="0">
    <w:p w14:paraId="2761477C" w14:textId="77777777" w:rsidR="00A604BB" w:rsidRDefault="00A604BB" w:rsidP="00765F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AD530" w14:textId="075916AC" w:rsidR="00765FCE" w:rsidRDefault="00765FCE">
    <w:pPr>
      <w:pStyle w:val="Header"/>
    </w:pPr>
    <w:r>
      <w:rPr>
        <w:caps/>
        <w:noProof/>
        <w:color w:val="808080" w:themeColor="background1" w:themeShade="80"/>
      </w:rPr>
      <mc:AlternateContent>
        <mc:Choice Requires="wpg">
          <w:drawing>
            <wp:anchor distT="0" distB="0" distL="114300" distR="114300" simplePos="0" relativeHeight="251659264" behindDoc="0" locked="0" layoutInCell="1" allowOverlap="1" wp14:anchorId="7FC77C4D" wp14:editId="22F8A28A">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9179ED" w14:textId="77777777" w:rsidR="00765FCE" w:rsidRDefault="00765FCE">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C77C4D" id="Group 167" o:spid="_x0000_s1058" style="position:absolute;left:0;text-align:left;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5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6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61"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62"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63"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719179ED" w14:textId="77777777" w:rsidR="00765FCE" w:rsidRDefault="00765FCE">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21" type="#_x0000_t75" style="width:11.25pt;height:11.25pt" o:bullet="t">
        <v:imagedata r:id="rId1" o:title="mso3A0D"/>
      </v:shape>
    </w:pict>
  </w:numPicBullet>
  <w:abstractNum w:abstractNumId="0" w15:restartNumberingAfterBreak="0">
    <w:nsid w:val="034B1662"/>
    <w:multiLevelType w:val="hybridMultilevel"/>
    <w:tmpl w:val="F2B21614"/>
    <w:lvl w:ilvl="0" w:tplc="18090007">
      <w:start w:val="1"/>
      <w:numFmt w:val="bullet"/>
      <w:lvlText w:val=""/>
      <w:lvlPicBulletId w:val="0"/>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cs="Wingdings" w:hint="default"/>
      </w:rPr>
    </w:lvl>
    <w:lvl w:ilvl="3" w:tplc="18090001">
      <w:start w:val="1"/>
      <w:numFmt w:val="bullet"/>
      <w:lvlText w:val=""/>
      <w:lvlJc w:val="left"/>
      <w:pPr>
        <w:ind w:left="2880" w:hanging="360"/>
      </w:pPr>
      <w:rPr>
        <w:rFonts w:ascii="Symbol" w:hAnsi="Symbol" w:cs="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B92165B"/>
    <w:multiLevelType w:val="hybridMultilevel"/>
    <w:tmpl w:val="B1CC57F8"/>
    <w:lvl w:ilvl="0" w:tplc="1809000F">
      <w:start w:val="1"/>
      <w:numFmt w:val="decimal"/>
      <w:lvlText w:val="%1."/>
      <w:lvlJc w:val="left"/>
      <w:pPr>
        <w:ind w:left="2880" w:hanging="360"/>
      </w:pPr>
    </w:lvl>
    <w:lvl w:ilvl="1" w:tplc="18090019" w:tentative="1">
      <w:start w:val="1"/>
      <w:numFmt w:val="lowerLetter"/>
      <w:lvlText w:val="%2."/>
      <w:lvlJc w:val="left"/>
      <w:pPr>
        <w:ind w:left="3600" w:hanging="360"/>
      </w:pPr>
    </w:lvl>
    <w:lvl w:ilvl="2" w:tplc="1809001B" w:tentative="1">
      <w:start w:val="1"/>
      <w:numFmt w:val="lowerRoman"/>
      <w:lvlText w:val="%3."/>
      <w:lvlJc w:val="right"/>
      <w:pPr>
        <w:ind w:left="4320" w:hanging="180"/>
      </w:pPr>
    </w:lvl>
    <w:lvl w:ilvl="3" w:tplc="1809000F" w:tentative="1">
      <w:start w:val="1"/>
      <w:numFmt w:val="decimal"/>
      <w:lvlText w:val="%4."/>
      <w:lvlJc w:val="left"/>
      <w:pPr>
        <w:ind w:left="5040" w:hanging="360"/>
      </w:pPr>
    </w:lvl>
    <w:lvl w:ilvl="4" w:tplc="18090019" w:tentative="1">
      <w:start w:val="1"/>
      <w:numFmt w:val="lowerLetter"/>
      <w:lvlText w:val="%5."/>
      <w:lvlJc w:val="left"/>
      <w:pPr>
        <w:ind w:left="5760" w:hanging="360"/>
      </w:pPr>
    </w:lvl>
    <w:lvl w:ilvl="5" w:tplc="1809001B" w:tentative="1">
      <w:start w:val="1"/>
      <w:numFmt w:val="lowerRoman"/>
      <w:lvlText w:val="%6."/>
      <w:lvlJc w:val="right"/>
      <w:pPr>
        <w:ind w:left="6480" w:hanging="180"/>
      </w:pPr>
    </w:lvl>
    <w:lvl w:ilvl="6" w:tplc="1809000F" w:tentative="1">
      <w:start w:val="1"/>
      <w:numFmt w:val="decimal"/>
      <w:lvlText w:val="%7."/>
      <w:lvlJc w:val="left"/>
      <w:pPr>
        <w:ind w:left="7200" w:hanging="360"/>
      </w:pPr>
    </w:lvl>
    <w:lvl w:ilvl="7" w:tplc="18090019" w:tentative="1">
      <w:start w:val="1"/>
      <w:numFmt w:val="lowerLetter"/>
      <w:lvlText w:val="%8."/>
      <w:lvlJc w:val="left"/>
      <w:pPr>
        <w:ind w:left="7920" w:hanging="360"/>
      </w:pPr>
    </w:lvl>
    <w:lvl w:ilvl="8" w:tplc="1809001B" w:tentative="1">
      <w:start w:val="1"/>
      <w:numFmt w:val="lowerRoman"/>
      <w:lvlText w:val="%9."/>
      <w:lvlJc w:val="right"/>
      <w:pPr>
        <w:ind w:left="8640" w:hanging="180"/>
      </w:pPr>
    </w:lvl>
  </w:abstractNum>
  <w:abstractNum w:abstractNumId="2" w15:restartNumberingAfterBreak="0">
    <w:nsid w:val="1E4A2D1C"/>
    <w:multiLevelType w:val="hybridMultilevel"/>
    <w:tmpl w:val="A68A7C4C"/>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C940DBB"/>
    <w:multiLevelType w:val="hybridMultilevel"/>
    <w:tmpl w:val="66D0A3A0"/>
    <w:lvl w:ilvl="0" w:tplc="18090007">
      <w:start w:val="1"/>
      <w:numFmt w:val="bullet"/>
      <w:lvlText w:val=""/>
      <w:lvlPicBulletId w:val="0"/>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1">
      <w:start w:val="1"/>
      <w:numFmt w:val="bullet"/>
      <w:lvlText w:val=""/>
      <w:lvlJc w:val="left"/>
      <w:pPr>
        <w:ind w:left="2160" w:hanging="360"/>
      </w:pPr>
      <w:rPr>
        <w:rFonts w:ascii="Symbol" w:hAnsi="Symbol" w:cs="Symbol"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E165B84"/>
    <w:multiLevelType w:val="hybridMultilevel"/>
    <w:tmpl w:val="34749DE4"/>
    <w:lvl w:ilvl="0" w:tplc="18090007">
      <w:start w:val="1"/>
      <w:numFmt w:val="bullet"/>
      <w:lvlText w:val=""/>
      <w:lvlPicBulletId w:val="0"/>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cs="Wingdings" w:hint="default"/>
      </w:rPr>
    </w:lvl>
    <w:lvl w:ilvl="3" w:tplc="18090001" w:tentative="1">
      <w:start w:val="1"/>
      <w:numFmt w:val="bullet"/>
      <w:lvlText w:val=""/>
      <w:lvlJc w:val="left"/>
      <w:pPr>
        <w:ind w:left="5040" w:hanging="360"/>
      </w:pPr>
      <w:rPr>
        <w:rFonts w:ascii="Symbol" w:hAnsi="Symbol" w:cs="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cs="Wingdings" w:hint="default"/>
      </w:rPr>
    </w:lvl>
    <w:lvl w:ilvl="6" w:tplc="18090001" w:tentative="1">
      <w:start w:val="1"/>
      <w:numFmt w:val="bullet"/>
      <w:lvlText w:val=""/>
      <w:lvlJc w:val="left"/>
      <w:pPr>
        <w:ind w:left="7200" w:hanging="360"/>
      </w:pPr>
      <w:rPr>
        <w:rFonts w:ascii="Symbol" w:hAnsi="Symbol" w:cs="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cs="Wingdings" w:hint="default"/>
      </w:rPr>
    </w:lvl>
  </w:abstractNum>
  <w:abstractNum w:abstractNumId="5" w15:restartNumberingAfterBreak="0">
    <w:nsid w:val="4FFD5FD1"/>
    <w:multiLevelType w:val="hybridMultilevel"/>
    <w:tmpl w:val="2610BCCC"/>
    <w:lvl w:ilvl="0" w:tplc="18090007">
      <w:start w:val="1"/>
      <w:numFmt w:val="bullet"/>
      <w:lvlText w:val=""/>
      <w:lvlPicBulletId w:val="0"/>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cs="Wingdings" w:hint="default"/>
      </w:rPr>
    </w:lvl>
    <w:lvl w:ilvl="3" w:tplc="1809000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376304A"/>
    <w:multiLevelType w:val="hybridMultilevel"/>
    <w:tmpl w:val="A7E81B8E"/>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5ABC154A"/>
    <w:multiLevelType w:val="hybridMultilevel"/>
    <w:tmpl w:val="E902B284"/>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62547A1E"/>
    <w:multiLevelType w:val="hybridMultilevel"/>
    <w:tmpl w:val="5D448F08"/>
    <w:lvl w:ilvl="0" w:tplc="18090007">
      <w:start w:val="1"/>
      <w:numFmt w:val="bullet"/>
      <w:lvlText w:val=""/>
      <w:lvlPicBulletId w:val="0"/>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
  </w:num>
  <w:num w:numId="3">
    <w:abstractNumId w:val="5"/>
  </w:num>
  <w:num w:numId="4">
    <w:abstractNumId w:val="6"/>
  </w:num>
  <w:num w:numId="5">
    <w:abstractNumId w:val="4"/>
  </w:num>
  <w:num w:numId="6">
    <w:abstractNumId w:val="1"/>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TQytzC2NDIws7RQ0lEKTi0uzszPAykwqgUAz94opywAAAA="/>
  </w:docVars>
  <w:rsids>
    <w:rsidRoot w:val="00996E01"/>
    <w:rsid w:val="00013D3B"/>
    <w:rsid w:val="000336AF"/>
    <w:rsid w:val="000B1571"/>
    <w:rsid w:val="00203A03"/>
    <w:rsid w:val="00352DE6"/>
    <w:rsid w:val="00494B2F"/>
    <w:rsid w:val="004960A8"/>
    <w:rsid w:val="004A770D"/>
    <w:rsid w:val="00603711"/>
    <w:rsid w:val="006229D6"/>
    <w:rsid w:val="006B06A6"/>
    <w:rsid w:val="006E32CC"/>
    <w:rsid w:val="006F1D0E"/>
    <w:rsid w:val="007626C5"/>
    <w:rsid w:val="00765FCE"/>
    <w:rsid w:val="00795CBE"/>
    <w:rsid w:val="008B4C81"/>
    <w:rsid w:val="009546BD"/>
    <w:rsid w:val="00991A0B"/>
    <w:rsid w:val="00996E01"/>
    <w:rsid w:val="009C67FE"/>
    <w:rsid w:val="00A218BE"/>
    <w:rsid w:val="00A604BB"/>
    <w:rsid w:val="00B31FCF"/>
    <w:rsid w:val="00B84ABF"/>
    <w:rsid w:val="00B86A3D"/>
    <w:rsid w:val="00C80706"/>
    <w:rsid w:val="00C86616"/>
    <w:rsid w:val="00CB62D5"/>
    <w:rsid w:val="00D179A6"/>
    <w:rsid w:val="00D70F79"/>
    <w:rsid w:val="00D81A92"/>
    <w:rsid w:val="00DD1136"/>
    <w:rsid w:val="00E32CF9"/>
    <w:rsid w:val="00FA00D3"/>
    <w:rsid w:val="00FA5BA9"/>
    <w:rsid w:val="00FC6F1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51E6C"/>
  <w15:chartTrackingRefBased/>
  <w15:docId w15:val="{672CA54E-C7FD-44D0-BB09-40F640099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E"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BA9"/>
  </w:style>
  <w:style w:type="paragraph" w:styleId="Heading1">
    <w:name w:val="heading 1"/>
    <w:basedOn w:val="Normal"/>
    <w:next w:val="Normal"/>
    <w:link w:val="Heading1Char"/>
    <w:uiPriority w:val="9"/>
    <w:qFormat/>
    <w:rsid w:val="00FA5BA9"/>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FA5BA9"/>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FA5BA9"/>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FA5BA9"/>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FA5BA9"/>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FA5BA9"/>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FA5BA9"/>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FA5BA9"/>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FA5BA9"/>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A5BA9"/>
    <w:pPr>
      <w:spacing w:after="0" w:line="240" w:lineRule="auto"/>
    </w:pPr>
  </w:style>
  <w:style w:type="character" w:customStyle="1" w:styleId="NoSpacingChar">
    <w:name w:val="No Spacing Char"/>
    <w:basedOn w:val="DefaultParagraphFont"/>
    <w:link w:val="NoSpacing"/>
    <w:uiPriority w:val="1"/>
    <w:rsid w:val="00996E01"/>
  </w:style>
  <w:style w:type="character" w:customStyle="1" w:styleId="Heading1Char">
    <w:name w:val="Heading 1 Char"/>
    <w:basedOn w:val="DefaultParagraphFont"/>
    <w:link w:val="Heading1"/>
    <w:uiPriority w:val="9"/>
    <w:rsid w:val="00FA5BA9"/>
    <w:rPr>
      <w:smallCaps/>
      <w:spacing w:val="5"/>
      <w:sz w:val="32"/>
      <w:szCs w:val="32"/>
    </w:rPr>
  </w:style>
  <w:style w:type="paragraph" w:styleId="ListParagraph">
    <w:name w:val="List Paragraph"/>
    <w:basedOn w:val="Normal"/>
    <w:uiPriority w:val="34"/>
    <w:qFormat/>
    <w:rsid w:val="00996E01"/>
    <w:pPr>
      <w:ind w:left="720"/>
      <w:contextualSpacing/>
    </w:pPr>
  </w:style>
  <w:style w:type="paragraph" w:styleId="HTMLPreformatted">
    <w:name w:val="HTML Preformatted"/>
    <w:basedOn w:val="Normal"/>
    <w:link w:val="HTMLPreformattedChar"/>
    <w:uiPriority w:val="99"/>
    <w:semiHidden/>
    <w:unhideWhenUsed/>
    <w:rsid w:val="007626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en-IE"/>
    </w:rPr>
  </w:style>
  <w:style w:type="character" w:customStyle="1" w:styleId="HTMLPreformattedChar">
    <w:name w:val="HTML Preformatted Char"/>
    <w:basedOn w:val="DefaultParagraphFont"/>
    <w:link w:val="HTMLPreformatted"/>
    <w:uiPriority w:val="99"/>
    <w:semiHidden/>
    <w:rsid w:val="007626C5"/>
    <w:rPr>
      <w:rFonts w:ascii="Courier New" w:eastAsia="Times New Roman" w:hAnsi="Courier New" w:cs="Courier New"/>
      <w:sz w:val="20"/>
      <w:szCs w:val="20"/>
      <w:lang w:eastAsia="en-IE"/>
    </w:rPr>
  </w:style>
  <w:style w:type="paragraph" w:styleId="Header">
    <w:name w:val="header"/>
    <w:basedOn w:val="Normal"/>
    <w:link w:val="HeaderChar"/>
    <w:uiPriority w:val="99"/>
    <w:unhideWhenUsed/>
    <w:rsid w:val="00765F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5FCE"/>
  </w:style>
  <w:style w:type="paragraph" w:styleId="Footer">
    <w:name w:val="footer"/>
    <w:basedOn w:val="Normal"/>
    <w:link w:val="FooterChar"/>
    <w:uiPriority w:val="99"/>
    <w:unhideWhenUsed/>
    <w:rsid w:val="00765F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5FCE"/>
  </w:style>
  <w:style w:type="paragraph" w:styleId="Title">
    <w:name w:val="Title"/>
    <w:basedOn w:val="Normal"/>
    <w:next w:val="Normal"/>
    <w:link w:val="TitleChar"/>
    <w:uiPriority w:val="10"/>
    <w:qFormat/>
    <w:rsid w:val="00FA5BA9"/>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FA5BA9"/>
    <w:rPr>
      <w:smallCaps/>
      <w:color w:val="262626" w:themeColor="text1" w:themeTint="D9"/>
      <w:sz w:val="52"/>
      <w:szCs w:val="52"/>
    </w:rPr>
  </w:style>
  <w:style w:type="character" w:customStyle="1" w:styleId="Heading2Char">
    <w:name w:val="Heading 2 Char"/>
    <w:basedOn w:val="DefaultParagraphFont"/>
    <w:link w:val="Heading2"/>
    <w:uiPriority w:val="9"/>
    <w:rsid w:val="00FA5BA9"/>
    <w:rPr>
      <w:smallCaps/>
      <w:spacing w:val="5"/>
      <w:sz w:val="28"/>
      <w:szCs w:val="28"/>
    </w:rPr>
  </w:style>
  <w:style w:type="character" w:customStyle="1" w:styleId="Heading3Char">
    <w:name w:val="Heading 3 Char"/>
    <w:basedOn w:val="DefaultParagraphFont"/>
    <w:link w:val="Heading3"/>
    <w:uiPriority w:val="9"/>
    <w:rsid w:val="00FA5BA9"/>
    <w:rPr>
      <w:smallCaps/>
      <w:spacing w:val="5"/>
      <w:sz w:val="24"/>
      <w:szCs w:val="24"/>
    </w:rPr>
  </w:style>
  <w:style w:type="character" w:customStyle="1" w:styleId="Heading4Char">
    <w:name w:val="Heading 4 Char"/>
    <w:basedOn w:val="DefaultParagraphFont"/>
    <w:link w:val="Heading4"/>
    <w:uiPriority w:val="9"/>
    <w:semiHidden/>
    <w:rsid w:val="00FA5BA9"/>
    <w:rPr>
      <w:i/>
      <w:iCs/>
      <w:smallCaps/>
      <w:spacing w:val="10"/>
      <w:sz w:val="22"/>
      <w:szCs w:val="22"/>
    </w:rPr>
  </w:style>
  <w:style w:type="character" w:customStyle="1" w:styleId="Heading5Char">
    <w:name w:val="Heading 5 Char"/>
    <w:basedOn w:val="DefaultParagraphFont"/>
    <w:link w:val="Heading5"/>
    <w:uiPriority w:val="9"/>
    <w:semiHidden/>
    <w:rsid w:val="00FA5BA9"/>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FA5BA9"/>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FA5BA9"/>
    <w:rPr>
      <w:b/>
      <w:bCs/>
      <w:smallCaps/>
      <w:color w:val="70AD47" w:themeColor="accent6"/>
      <w:spacing w:val="10"/>
    </w:rPr>
  </w:style>
  <w:style w:type="character" w:customStyle="1" w:styleId="Heading8Char">
    <w:name w:val="Heading 8 Char"/>
    <w:basedOn w:val="DefaultParagraphFont"/>
    <w:link w:val="Heading8"/>
    <w:uiPriority w:val="9"/>
    <w:semiHidden/>
    <w:rsid w:val="00FA5BA9"/>
    <w:rPr>
      <w:b/>
      <w:bCs/>
      <w:i/>
      <w:iCs/>
      <w:smallCaps/>
      <w:color w:val="538135" w:themeColor="accent6" w:themeShade="BF"/>
    </w:rPr>
  </w:style>
  <w:style w:type="character" w:customStyle="1" w:styleId="Heading9Char">
    <w:name w:val="Heading 9 Char"/>
    <w:basedOn w:val="DefaultParagraphFont"/>
    <w:link w:val="Heading9"/>
    <w:uiPriority w:val="9"/>
    <w:semiHidden/>
    <w:rsid w:val="00FA5BA9"/>
    <w:rPr>
      <w:b/>
      <w:bCs/>
      <w:i/>
      <w:iCs/>
      <w:smallCaps/>
      <w:color w:val="385623" w:themeColor="accent6" w:themeShade="80"/>
    </w:rPr>
  </w:style>
  <w:style w:type="paragraph" w:styleId="Caption">
    <w:name w:val="caption"/>
    <w:basedOn w:val="Normal"/>
    <w:next w:val="Normal"/>
    <w:uiPriority w:val="35"/>
    <w:semiHidden/>
    <w:unhideWhenUsed/>
    <w:qFormat/>
    <w:rsid w:val="00FA5BA9"/>
    <w:rPr>
      <w:b/>
      <w:bCs/>
      <w:caps/>
      <w:sz w:val="16"/>
      <w:szCs w:val="16"/>
    </w:rPr>
  </w:style>
  <w:style w:type="paragraph" w:styleId="Subtitle">
    <w:name w:val="Subtitle"/>
    <w:basedOn w:val="Normal"/>
    <w:next w:val="Normal"/>
    <w:link w:val="SubtitleChar"/>
    <w:uiPriority w:val="11"/>
    <w:qFormat/>
    <w:rsid w:val="00FA5BA9"/>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FA5BA9"/>
    <w:rPr>
      <w:rFonts w:asciiTheme="majorHAnsi" w:eastAsiaTheme="majorEastAsia" w:hAnsiTheme="majorHAnsi" w:cstheme="majorBidi"/>
    </w:rPr>
  </w:style>
  <w:style w:type="character" w:styleId="Strong">
    <w:name w:val="Strong"/>
    <w:uiPriority w:val="22"/>
    <w:qFormat/>
    <w:rsid w:val="00FA5BA9"/>
    <w:rPr>
      <w:b/>
      <w:bCs/>
      <w:color w:val="70AD47" w:themeColor="accent6"/>
    </w:rPr>
  </w:style>
  <w:style w:type="character" w:styleId="Emphasis">
    <w:name w:val="Emphasis"/>
    <w:uiPriority w:val="20"/>
    <w:qFormat/>
    <w:rsid w:val="00FA5BA9"/>
    <w:rPr>
      <w:b/>
      <w:bCs/>
      <w:i/>
      <w:iCs/>
      <w:spacing w:val="10"/>
    </w:rPr>
  </w:style>
  <w:style w:type="paragraph" w:styleId="Quote">
    <w:name w:val="Quote"/>
    <w:basedOn w:val="Normal"/>
    <w:next w:val="Normal"/>
    <w:link w:val="QuoteChar"/>
    <w:uiPriority w:val="29"/>
    <w:qFormat/>
    <w:rsid w:val="00FA5BA9"/>
    <w:rPr>
      <w:i/>
      <w:iCs/>
    </w:rPr>
  </w:style>
  <w:style w:type="character" w:customStyle="1" w:styleId="QuoteChar">
    <w:name w:val="Quote Char"/>
    <w:basedOn w:val="DefaultParagraphFont"/>
    <w:link w:val="Quote"/>
    <w:uiPriority w:val="29"/>
    <w:rsid w:val="00FA5BA9"/>
    <w:rPr>
      <w:i/>
      <w:iCs/>
    </w:rPr>
  </w:style>
  <w:style w:type="paragraph" w:styleId="IntenseQuote">
    <w:name w:val="Intense Quote"/>
    <w:basedOn w:val="Normal"/>
    <w:next w:val="Normal"/>
    <w:link w:val="IntenseQuoteChar"/>
    <w:uiPriority w:val="30"/>
    <w:qFormat/>
    <w:rsid w:val="00FA5BA9"/>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FA5BA9"/>
    <w:rPr>
      <w:b/>
      <w:bCs/>
      <w:i/>
      <w:iCs/>
    </w:rPr>
  </w:style>
  <w:style w:type="character" w:styleId="SubtleEmphasis">
    <w:name w:val="Subtle Emphasis"/>
    <w:uiPriority w:val="19"/>
    <w:qFormat/>
    <w:rsid w:val="00FA5BA9"/>
    <w:rPr>
      <w:i/>
      <w:iCs/>
    </w:rPr>
  </w:style>
  <w:style w:type="character" w:styleId="IntenseEmphasis">
    <w:name w:val="Intense Emphasis"/>
    <w:uiPriority w:val="21"/>
    <w:qFormat/>
    <w:rsid w:val="00FA5BA9"/>
    <w:rPr>
      <w:b/>
      <w:bCs/>
      <w:i/>
      <w:iCs/>
      <w:color w:val="70AD47" w:themeColor="accent6"/>
      <w:spacing w:val="10"/>
    </w:rPr>
  </w:style>
  <w:style w:type="character" w:styleId="SubtleReference">
    <w:name w:val="Subtle Reference"/>
    <w:uiPriority w:val="31"/>
    <w:qFormat/>
    <w:rsid w:val="00FA5BA9"/>
    <w:rPr>
      <w:b/>
      <w:bCs/>
    </w:rPr>
  </w:style>
  <w:style w:type="character" w:styleId="IntenseReference">
    <w:name w:val="Intense Reference"/>
    <w:uiPriority w:val="32"/>
    <w:qFormat/>
    <w:rsid w:val="00FA5BA9"/>
    <w:rPr>
      <w:b/>
      <w:bCs/>
      <w:smallCaps/>
      <w:spacing w:val="5"/>
      <w:sz w:val="22"/>
      <w:szCs w:val="22"/>
      <w:u w:val="single"/>
    </w:rPr>
  </w:style>
  <w:style w:type="character" w:styleId="BookTitle">
    <w:name w:val="Book Title"/>
    <w:uiPriority w:val="33"/>
    <w:qFormat/>
    <w:rsid w:val="00FA5BA9"/>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FA5BA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153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3.png"/></Relationships>
</file>

<file path=word/_rels/header1.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4-30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418</TotalTime>
  <Pages>6</Pages>
  <Words>679</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lgorithm</vt:lpstr>
    </vt:vector>
  </TitlesOfParts>
  <Company>university college dublin</Company>
  <LinksUpToDate>false</LinksUpToDate>
  <CharactersWithSpaces>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dc:title>
  <dc:subject>COMP20290 Git Repository</dc:subject>
  <dc:creator>Ronit Dahiya</dc:creator>
  <cp:keywords/>
  <dc:description/>
  <cp:lastModifiedBy>Ronit Dahiya</cp:lastModifiedBy>
  <cp:revision>11</cp:revision>
  <dcterms:created xsi:type="dcterms:W3CDTF">2020-04-30T17:27:00Z</dcterms:created>
  <dcterms:modified xsi:type="dcterms:W3CDTF">2020-05-02T17:59:00Z</dcterms:modified>
</cp:coreProperties>
</file>